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A8B76" w14:textId="62663734" w:rsidR="00EC6D66" w:rsidRDefault="001758A3" w:rsidP="00EC6D66">
      <w:r>
        <w:t>MSc Computer Science &amp; Big Data Analytics</w:t>
      </w:r>
    </w:p>
    <w:p w14:paraId="5FD333FD" w14:textId="77777777" w:rsidR="00EC6D66" w:rsidRDefault="00EC6D66" w:rsidP="00EC6D66"/>
    <w:p w14:paraId="3D9EA70F" w14:textId="77777777" w:rsidR="00EC6D66" w:rsidRDefault="00EC6D66" w:rsidP="00EC6D66"/>
    <w:p w14:paraId="479F2E25" w14:textId="77777777" w:rsidR="00EC6D66" w:rsidRDefault="00EC6D66" w:rsidP="00EC6D66"/>
    <w:p w14:paraId="3C654578" w14:textId="77777777" w:rsidR="00EC6D66" w:rsidRDefault="00EC6D66" w:rsidP="00EC6D66"/>
    <w:p w14:paraId="161EFCC0" w14:textId="60DD7BE0" w:rsidR="00EC6D66" w:rsidRDefault="00616BA2" w:rsidP="00B00692">
      <w:pPr>
        <w:pStyle w:val="Title"/>
      </w:pPr>
      <w:r>
        <w:t xml:space="preserve">ChatGPT: </w:t>
      </w:r>
      <w:r w:rsidR="00DB4043">
        <w:t>T</w:t>
      </w:r>
      <w:r>
        <w:t xml:space="preserve">he advancement of knowledge for its </w:t>
      </w:r>
      <w:r w:rsidR="00AA18AD">
        <w:t>users.</w:t>
      </w:r>
    </w:p>
    <w:p w14:paraId="2A1D8331" w14:textId="302ED2E7" w:rsidR="00AA18AD" w:rsidRPr="00AA18AD" w:rsidRDefault="00AA18AD" w:rsidP="00AA18AD">
      <w:r>
        <w:t>15/05/2023</w:t>
      </w:r>
    </w:p>
    <w:p w14:paraId="27695DE3" w14:textId="149E3FBE" w:rsidR="00B00692" w:rsidRDefault="00B00692" w:rsidP="00B00692">
      <w:r>
        <w:t xml:space="preserve">Word Count </w:t>
      </w:r>
      <w:r w:rsidR="00395C58">
        <w:t xml:space="preserve">– </w:t>
      </w:r>
      <w:r w:rsidR="008466FF">
        <w:t>3,000</w:t>
      </w:r>
    </w:p>
    <w:p w14:paraId="7752C8AD" w14:textId="0C792443" w:rsidR="00B00692" w:rsidRDefault="00B00692">
      <w:pPr>
        <w:spacing w:line="259" w:lineRule="auto"/>
      </w:pPr>
      <w:r>
        <w:br w:type="page"/>
      </w:r>
    </w:p>
    <w:p w14:paraId="4B5DDDAB" w14:textId="72D0928E" w:rsidR="00AA18AD" w:rsidRDefault="00AA18AD" w:rsidP="008466FF">
      <w:pPr>
        <w:pStyle w:val="Heading1"/>
      </w:pPr>
      <w:r>
        <w:lastRenderedPageBreak/>
        <w:t>Abstract</w:t>
      </w:r>
    </w:p>
    <w:p w14:paraId="469334DE" w14:textId="77777777" w:rsidR="00AA18AD" w:rsidRDefault="00AA18AD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6A1CED82" w14:textId="0DF97FE9" w:rsidR="003F0BB3" w:rsidRDefault="00AA18AD" w:rsidP="00AA18AD">
      <w:pPr>
        <w:pStyle w:val="Heading1"/>
      </w:pPr>
      <w:r>
        <w:lastRenderedPageBreak/>
        <w:t>Introduction</w:t>
      </w:r>
    </w:p>
    <w:p w14:paraId="7A0C2D56" w14:textId="403429A3" w:rsidR="00AA18AD" w:rsidRDefault="00AA18AD">
      <w:pPr>
        <w:spacing w:line="259" w:lineRule="auto"/>
      </w:pPr>
      <w:r>
        <w:br w:type="page"/>
      </w:r>
    </w:p>
    <w:p w14:paraId="2C2E338C" w14:textId="6B7B2CB6" w:rsidR="00AA18AD" w:rsidRDefault="00AA18AD" w:rsidP="00AA18AD">
      <w:pPr>
        <w:pStyle w:val="Heading1"/>
      </w:pPr>
      <w:r>
        <w:lastRenderedPageBreak/>
        <w:t>Literature Review</w:t>
      </w:r>
    </w:p>
    <w:p w14:paraId="7CFD129D" w14:textId="1991A913" w:rsidR="005B7530" w:rsidRDefault="00C62CC0" w:rsidP="005B7530">
      <w:pPr>
        <w:pStyle w:val="Heading2"/>
      </w:pPr>
      <w:r>
        <w:t>Introduction</w:t>
      </w:r>
    </w:p>
    <w:p w14:paraId="3B8A7B6E" w14:textId="30F795FF" w:rsidR="00B0248D" w:rsidRPr="00B0248D" w:rsidRDefault="00B0248D" w:rsidP="00B0248D">
      <w:r>
        <w:t>ChatGPT – also known as Chat Generative Pre-Training Transformer</w:t>
      </w:r>
      <w:r w:rsidR="00D56926">
        <w:t xml:space="preserve"> – is </w:t>
      </w:r>
      <w:r w:rsidR="00945403">
        <w:t>a large language Model (LLM)</w:t>
      </w:r>
      <w:r w:rsidR="0050206E">
        <w:t xml:space="preserve"> Artificial Intelligence (AI) tool</w:t>
      </w:r>
      <w:r w:rsidR="00D56926">
        <w:t xml:space="preserve"> created by </w:t>
      </w:r>
      <w:r w:rsidR="000B21F2">
        <w:t>Open AI</w:t>
      </w:r>
      <w:r w:rsidR="007D1CA1">
        <w:t xml:space="preserve"> to answer </w:t>
      </w:r>
      <w:r w:rsidR="001B3178">
        <w:t>a user’s</w:t>
      </w:r>
      <w:r w:rsidR="007D1CA1">
        <w:t xml:space="preserve"> request via the use of Natural Language Processing (NLP) </w:t>
      </w:r>
      <w:r w:rsidR="003303B2">
        <w:t>tasks</w:t>
      </w:r>
      <w:r w:rsidR="00C31C48">
        <w:t xml:space="preserve"> [</w:t>
      </w:r>
      <w:r w:rsidR="00A113AA">
        <w:t>1</w:t>
      </w:r>
      <w:r w:rsidR="00C31C48">
        <w:t>]</w:t>
      </w:r>
      <w:r w:rsidR="00F1087B">
        <w:t>.</w:t>
      </w:r>
      <w:r w:rsidR="00C87222">
        <w:t xml:space="preserve"> Since its inception, </w:t>
      </w:r>
      <w:r w:rsidR="005C0CED">
        <w:t xml:space="preserve">ChatGPT </w:t>
      </w:r>
      <w:r w:rsidR="00E662DD">
        <w:t>is applied in</w:t>
      </w:r>
      <w:r w:rsidR="005C0CED">
        <w:t xml:space="preserve"> various practices </w:t>
      </w:r>
      <w:r w:rsidR="0032384A">
        <w:t xml:space="preserve">such as essay writing, </w:t>
      </w:r>
      <w:r w:rsidR="00F41DF0">
        <w:t xml:space="preserve">fact checking, and idea </w:t>
      </w:r>
      <w:r w:rsidR="003303B2">
        <w:t>generation [</w:t>
      </w:r>
      <w:r w:rsidR="00A113AA">
        <w:t>2</w:t>
      </w:r>
      <w:r w:rsidR="00A3221C">
        <w:t>].</w:t>
      </w:r>
      <w:r w:rsidR="00B268EA">
        <w:t xml:space="preserve"> However, </w:t>
      </w:r>
      <w:r w:rsidR="008B341B">
        <w:t xml:space="preserve">as </w:t>
      </w:r>
      <w:r w:rsidR="002568C5">
        <w:t>well as</w:t>
      </w:r>
      <w:r w:rsidR="006B4BF6">
        <w:t xml:space="preserve"> answering </w:t>
      </w:r>
      <w:r w:rsidR="007A07F4">
        <w:t xml:space="preserve">these types of user </w:t>
      </w:r>
      <w:r w:rsidR="006B4BF6">
        <w:t xml:space="preserve">request, </w:t>
      </w:r>
      <w:r w:rsidR="008C1C28">
        <w:t>does</w:t>
      </w:r>
      <w:r w:rsidR="006B4BF6">
        <w:t xml:space="preserve"> </w:t>
      </w:r>
      <w:r w:rsidR="002568C5">
        <w:t>ChatGPT</w:t>
      </w:r>
      <w:r w:rsidR="008C1C28">
        <w:t xml:space="preserve"> </w:t>
      </w:r>
      <w:r w:rsidR="001E42DC">
        <w:t>provide</w:t>
      </w:r>
      <w:r w:rsidR="005279C0">
        <w:t xml:space="preserve"> further</w:t>
      </w:r>
      <w:r w:rsidR="00587BA1">
        <w:t xml:space="preserve"> education </w:t>
      </w:r>
      <w:r w:rsidR="001E42DC">
        <w:t>or knowledge enhancement</w:t>
      </w:r>
      <w:r w:rsidR="00587BA1">
        <w:t xml:space="preserve"> </w:t>
      </w:r>
      <w:r w:rsidR="001E42DC">
        <w:t>for</w:t>
      </w:r>
      <w:r w:rsidR="008E1B5A">
        <w:t xml:space="preserve"> its users</w:t>
      </w:r>
      <w:r w:rsidR="00587BA1">
        <w:t xml:space="preserve">? </w:t>
      </w:r>
      <w:r w:rsidR="00B84EF5">
        <w:t>Therefore,</w:t>
      </w:r>
      <w:r w:rsidR="00587BA1">
        <w:t xml:space="preserve"> </w:t>
      </w:r>
      <w:r w:rsidR="002568C5">
        <w:t xml:space="preserve">this literature </w:t>
      </w:r>
      <w:r w:rsidR="005515E1">
        <w:t>review aims</w:t>
      </w:r>
      <w:r w:rsidR="00B84EF5">
        <w:t xml:space="preserve"> to examine currently available research</w:t>
      </w:r>
      <w:r w:rsidR="00E6327F">
        <w:t xml:space="preserve"> – or lack thereof -</w:t>
      </w:r>
      <w:r w:rsidR="00B84EF5">
        <w:t xml:space="preserve"> </w:t>
      </w:r>
      <w:r w:rsidR="00E6327F">
        <w:t>on</w:t>
      </w:r>
      <w:r w:rsidR="00B84EF5">
        <w:t xml:space="preserve"> whether </w:t>
      </w:r>
      <w:r w:rsidR="00A64E8D">
        <w:t xml:space="preserve">users </w:t>
      </w:r>
      <w:r w:rsidR="007C22E6">
        <w:t>get to</w:t>
      </w:r>
      <w:r w:rsidR="00A64E8D">
        <w:t xml:space="preserve"> enhance knowledge further in that area</w:t>
      </w:r>
      <w:r w:rsidR="003C059F">
        <w:t xml:space="preserve"> </w:t>
      </w:r>
      <w:r w:rsidR="00B03C75">
        <w:t>from the perspective of the user</w:t>
      </w:r>
      <w:r w:rsidR="007C22E6">
        <w:t xml:space="preserve">, and if </w:t>
      </w:r>
      <w:r w:rsidR="00244C8B">
        <w:t>so, is</w:t>
      </w:r>
      <w:r w:rsidR="00C07A4C">
        <w:t xml:space="preserve"> ChatGPT being incorporated more into their day-to-day activities an effect.</w:t>
      </w:r>
    </w:p>
    <w:p w14:paraId="6FE20594" w14:textId="6007F5E8" w:rsidR="00C62CC0" w:rsidRDefault="00C15A15" w:rsidP="00C15A15">
      <w:pPr>
        <w:pStyle w:val="Heading2"/>
      </w:pPr>
      <w:r>
        <w:t xml:space="preserve">Providing knowledge enhancement </w:t>
      </w:r>
      <w:r w:rsidR="00FC59EF">
        <w:t>and day to day incorporation for its users</w:t>
      </w:r>
    </w:p>
    <w:p w14:paraId="3EF18F5F" w14:textId="61ACB8C1" w:rsidR="009C4337" w:rsidRDefault="00E80019" w:rsidP="00D10559">
      <w:r>
        <w:t xml:space="preserve"> A study seen from </w:t>
      </w:r>
      <w:r w:rsidR="00B73E83">
        <w:t>Surameery and Shakor</w:t>
      </w:r>
      <w:r w:rsidR="00A113AA">
        <w:t xml:space="preserve"> [3]</w:t>
      </w:r>
      <w:r w:rsidR="00754E17">
        <w:t>, examines the use of ChatGPT</w:t>
      </w:r>
      <w:r w:rsidR="00996804">
        <w:t xml:space="preserve"> in solving programming bugs, both in</w:t>
      </w:r>
      <w:r w:rsidR="004510D2">
        <w:t xml:space="preserve"> </w:t>
      </w:r>
      <w:r w:rsidR="00996804">
        <w:t xml:space="preserve">terms of debugging assistance and </w:t>
      </w:r>
      <w:r w:rsidR="004510D2">
        <w:t>explanations.</w:t>
      </w:r>
      <w:r w:rsidR="0073364A">
        <w:t xml:space="preserve"> Furthermore, </w:t>
      </w:r>
      <w:r w:rsidR="00055216">
        <w:t xml:space="preserve">the capabilities and </w:t>
      </w:r>
      <w:r w:rsidR="00BC2F37">
        <w:t>representation of</w:t>
      </w:r>
      <w:r w:rsidR="00550360">
        <w:t xml:space="preserve"> </w:t>
      </w:r>
      <w:r w:rsidR="0050206E">
        <w:t xml:space="preserve">knowledge </w:t>
      </w:r>
      <w:r w:rsidR="00550360">
        <w:t>from</w:t>
      </w:r>
      <w:r w:rsidR="0050206E">
        <w:t xml:space="preserve"> this AI tool </w:t>
      </w:r>
      <w:r w:rsidR="00550360">
        <w:t xml:space="preserve">were </w:t>
      </w:r>
      <w:r w:rsidR="0071616F">
        <w:t>explored,</w:t>
      </w:r>
      <w:r w:rsidR="008D6CF6">
        <w:t xml:space="preserve"> concluding that</w:t>
      </w:r>
      <w:r w:rsidR="00C91A15">
        <w:t xml:space="preserve"> ChatGP</w:t>
      </w:r>
      <w:r w:rsidR="00B368C2">
        <w:t xml:space="preserve">T could be a benefit for developers in </w:t>
      </w:r>
      <w:r w:rsidR="00D031C1">
        <w:t>bug fixi</w:t>
      </w:r>
      <w:r w:rsidR="000D69C0">
        <w:t>ng.</w:t>
      </w:r>
      <w:r w:rsidR="008A3512">
        <w:t xml:space="preserve"> Additionally, this paper mentions how ChatGPT can be a part of a comprehensive toolkit to solve problems and provide explanation alongside other tools.</w:t>
      </w:r>
      <w:r w:rsidR="000D69C0">
        <w:t xml:space="preserve"> </w:t>
      </w:r>
      <w:r w:rsidR="0071616F">
        <w:t>However,</w:t>
      </w:r>
      <w:r w:rsidR="000D69C0">
        <w:t xml:space="preserve"> this paper focused on the application use of the software</w:t>
      </w:r>
      <w:r w:rsidR="0071616F">
        <w:t xml:space="preserve"> rather than </w:t>
      </w:r>
      <w:r w:rsidR="00CA46DB">
        <w:t xml:space="preserve">gaining </w:t>
      </w:r>
      <w:r w:rsidR="002B4EA8">
        <w:t>perspective</w:t>
      </w:r>
      <w:r w:rsidR="00CA46DB">
        <w:t xml:space="preserve"> from the user</w:t>
      </w:r>
      <w:r w:rsidR="002B4EA8">
        <w:t xml:space="preserve">, which could overlook many insights </w:t>
      </w:r>
      <w:r w:rsidR="001E0BED">
        <w:t xml:space="preserve">on the </w:t>
      </w:r>
      <w:r w:rsidR="00090B9E">
        <w:t>user’s</w:t>
      </w:r>
      <w:r w:rsidR="001E0BED">
        <w:t xml:space="preserve"> enhancement from bug fixing.</w:t>
      </w:r>
      <w:r w:rsidR="000C07D0">
        <w:t xml:space="preserve"> </w:t>
      </w:r>
      <w:r w:rsidR="009F1F8E">
        <w:t>Furthermore, although</w:t>
      </w:r>
      <w:r w:rsidR="000C07D0">
        <w:t xml:space="preserve"> this helps to answer whether a user could incorporate ChatGPT into day-to day activities, the limitation of this paper </w:t>
      </w:r>
      <w:r w:rsidR="003641A3">
        <w:t>is</w:t>
      </w:r>
      <w:r w:rsidR="000C07D0">
        <w:t xml:space="preserve"> that no further research was conducted to explore this concept for users.</w:t>
      </w:r>
    </w:p>
    <w:p w14:paraId="4293D77F" w14:textId="05653120" w:rsidR="0071630E" w:rsidRDefault="0071630E" w:rsidP="0052354B">
      <w:r>
        <w:t xml:space="preserve">Aljanabi [4] explains how ChatGPT can provide possibilities and future directions for users and the software itself. Additionally, describing how ChatGPT has potential to provide </w:t>
      </w:r>
      <w:r w:rsidR="00B96F03">
        <w:t>user personalisation</w:t>
      </w:r>
      <w:r>
        <w:t xml:space="preserve">, </w:t>
      </w:r>
      <w:r w:rsidR="00B96F03">
        <w:t>and</w:t>
      </w:r>
      <w:r>
        <w:t xml:space="preserve"> </w:t>
      </w:r>
      <w:r w:rsidR="00B96F03">
        <w:t>al</w:t>
      </w:r>
      <w:r>
        <w:t xml:space="preserve">luding </w:t>
      </w:r>
      <w:r w:rsidR="00B96F03">
        <w:t xml:space="preserve">to </w:t>
      </w:r>
      <w:r>
        <w:t xml:space="preserve">integration for different working fields; yet this paper provides more of a general view on possibilities of the tool, than to see how users </w:t>
      </w:r>
      <w:r w:rsidR="00B96F03">
        <w:t>interact with</w:t>
      </w:r>
      <w:r>
        <w:t xml:space="preserve"> it. </w:t>
      </w:r>
    </w:p>
    <w:p w14:paraId="1CD8AB1D" w14:textId="0A08D192" w:rsidR="00A516B2" w:rsidRDefault="00001DA2" w:rsidP="0052354B">
      <w:r>
        <w:t xml:space="preserve">An </w:t>
      </w:r>
      <w:r w:rsidR="00F83A3B">
        <w:t>e</w:t>
      </w:r>
      <w:r>
        <w:t xml:space="preserve">xcerpt from </w:t>
      </w:r>
      <w:r w:rsidR="00A516B2">
        <w:t>Liberman</w:t>
      </w:r>
      <w:r w:rsidR="006679C3">
        <w:t xml:space="preserve"> [5]</w:t>
      </w:r>
      <w:r>
        <w:t xml:space="preserve"> </w:t>
      </w:r>
      <w:r w:rsidR="00F83A3B">
        <w:t xml:space="preserve">suggests ChatGPT as a tool to </w:t>
      </w:r>
      <w:r w:rsidR="00F95A92">
        <w:t>explore sources of information for users</w:t>
      </w:r>
      <w:r w:rsidR="00057647">
        <w:t xml:space="preserve">, including for students as a primary user, </w:t>
      </w:r>
      <w:r w:rsidR="00333D54">
        <w:t xml:space="preserve">to assist with understanding </w:t>
      </w:r>
      <w:r w:rsidR="00BD7B6E">
        <w:t xml:space="preserve">context of a subject. Although, Liberman does go further to say that ChatGPT is not perfect, and there are some areas where it may </w:t>
      </w:r>
      <w:r w:rsidR="00761A50">
        <w:t xml:space="preserve">not </w:t>
      </w:r>
      <w:r w:rsidR="00BD7B6E">
        <w:t xml:space="preserve">provide accurate information for its </w:t>
      </w:r>
      <w:r w:rsidR="004E1DD2">
        <w:t xml:space="preserve">user. Again, this source </w:t>
      </w:r>
      <w:r w:rsidR="004E1DD2">
        <w:lastRenderedPageBreak/>
        <w:t xml:space="preserve">provides only a highlight </w:t>
      </w:r>
      <w:r w:rsidR="00B96F03">
        <w:t>=</w:t>
      </w:r>
      <w:r w:rsidR="004E1DD2">
        <w:t xml:space="preserve"> of how it can provide knowledge enhancement and detail is missing to explain this further.</w:t>
      </w:r>
    </w:p>
    <w:p w14:paraId="7D2810B6" w14:textId="44B863A9" w:rsidR="001D7C3F" w:rsidRDefault="00825464" w:rsidP="0052354B">
      <w:r>
        <w:t>Tlili et al</w:t>
      </w:r>
      <w:r w:rsidR="003F1B02">
        <w:t xml:space="preserve"> [6] </w:t>
      </w:r>
      <w:r w:rsidR="0019488A">
        <w:t xml:space="preserve">shows a more comprehensive </w:t>
      </w:r>
      <w:r w:rsidR="00BD13FD">
        <w:t>case study</w:t>
      </w:r>
      <w:r w:rsidR="005965BE">
        <w:t xml:space="preserve"> on the use of </w:t>
      </w:r>
      <w:r w:rsidR="009C4E47">
        <w:t>ChatGPT,</w:t>
      </w:r>
      <w:r w:rsidR="005965BE">
        <w:t xml:space="preserve"> and </w:t>
      </w:r>
      <w:r w:rsidR="00761A50">
        <w:t xml:space="preserve">its </w:t>
      </w:r>
      <w:r w:rsidR="00D0709E">
        <w:t>perception</w:t>
      </w:r>
      <w:r w:rsidR="00761A50">
        <w:t xml:space="preserve"> from</w:t>
      </w:r>
      <w:r w:rsidR="00D0709E">
        <w:t xml:space="preserve"> the</w:t>
      </w:r>
      <w:r w:rsidR="00761A50">
        <w:t xml:space="preserve"> </w:t>
      </w:r>
      <w:r w:rsidR="00CC6CC6">
        <w:t>public,</w:t>
      </w:r>
      <w:r w:rsidR="00761A50">
        <w:t xml:space="preserve"> as well as initial user interactions and </w:t>
      </w:r>
      <w:r w:rsidR="00B96F03">
        <w:t>experiences. A</w:t>
      </w:r>
      <w:r w:rsidR="00D0709E">
        <w:t xml:space="preserve"> series of analyses were </w:t>
      </w:r>
      <w:r w:rsidR="00B96F03">
        <w:t>conducted</w:t>
      </w:r>
      <w:r w:rsidR="00D0709E">
        <w:t xml:space="preserve"> including </w:t>
      </w:r>
      <w:r w:rsidR="00B96F03">
        <w:t>T</w:t>
      </w:r>
      <w:r w:rsidR="00EB0791">
        <w:t>witter network and sentiment analysis on tweets relating to ChatGPT. Additionally</w:t>
      </w:r>
      <w:r w:rsidR="008263F5">
        <w:t>,</w:t>
      </w:r>
      <w:r w:rsidR="00D946CF" w:rsidRPr="00D946CF">
        <w:t xml:space="preserve"> </w:t>
      </w:r>
      <w:r w:rsidR="000C07D0" w:rsidRPr="00D946CF">
        <w:t>interviews</w:t>
      </w:r>
      <w:r w:rsidR="00D946CF" w:rsidRPr="00D946CF">
        <w:t xml:space="preserve"> were </w:t>
      </w:r>
      <w:r w:rsidR="000C1A4F">
        <w:t>conducted</w:t>
      </w:r>
      <w:r w:rsidR="00D946CF" w:rsidRPr="00D946CF">
        <w:t xml:space="preserve"> on participants, quoting that ChatGPT could be used</w:t>
      </w:r>
      <w:r w:rsidR="00B96F03">
        <w:t xml:space="preserve"> as</w:t>
      </w:r>
      <w:r w:rsidR="00D946CF" w:rsidRPr="00D946CF">
        <w:t xml:space="preserve"> a learning ai</w:t>
      </w:r>
      <w:r w:rsidR="00D946CF">
        <w:t>d</w:t>
      </w:r>
      <w:r w:rsidR="00A66944">
        <w:t xml:space="preserve">, </w:t>
      </w:r>
      <w:r w:rsidR="000C07D0">
        <w:t>or idea generation</w:t>
      </w:r>
      <w:r w:rsidR="0077748F">
        <w:t>. Th</w:t>
      </w:r>
      <w:r w:rsidR="00B96F03">
        <w:t>e</w:t>
      </w:r>
      <w:r w:rsidR="0077748F">
        <w:t xml:space="preserve"> paper concluded, stating that ChatGPT </w:t>
      </w:r>
      <w:r w:rsidR="004D075E">
        <w:t xml:space="preserve">is a powerful educational tool, </w:t>
      </w:r>
      <w:r w:rsidR="008A174E">
        <w:t xml:space="preserve">with </w:t>
      </w:r>
      <w:r w:rsidR="00FC59EF">
        <w:t>limitations</w:t>
      </w:r>
      <w:r w:rsidR="008A174E">
        <w:t xml:space="preserve"> such as a focus on early adopters of the tool</w:t>
      </w:r>
      <w:r w:rsidR="006445A0">
        <w:t xml:space="preserve">, with a small number of </w:t>
      </w:r>
      <w:r w:rsidR="00FC59EF">
        <w:t>participants.</w:t>
      </w:r>
      <w:r w:rsidR="006445A0">
        <w:t xml:space="preserve"> </w:t>
      </w:r>
      <w:r w:rsidR="005D2E4F">
        <w:t>Finally</w:t>
      </w:r>
      <w:r w:rsidR="00412982">
        <w:t xml:space="preserve">, this paper has performed some great groundwork for this proposal in </w:t>
      </w:r>
      <w:r w:rsidR="0009525A">
        <w:t>question and</w:t>
      </w:r>
      <w:r w:rsidR="00412982">
        <w:t xml:space="preserve"> hoping to </w:t>
      </w:r>
      <w:r w:rsidR="001D3E1A">
        <w:t>extend the result</w:t>
      </w:r>
      <w:r w:rsidR="00E97BBA">
        <w:t>s</w:t>
      </w:r>
      <w:r w:rsidR="001D3E1A">
        <w:t xml:space="preserve"> from this </w:t>
      </w:r>
      <w:r w:rsidR="00507AEA">
        <w:t>study</w:t>
      </w:r>
      <w:r w:rsidR="001D3E1A">
        <w:t xml:space="preserve"> further by </w:t>
      </w:r>
      <w:r w:rsidR="0009525A">
        <w:t>providing additional insight since its publication.</w:t>
      </w:r>
    </w:p>
    <w:p w14:paraId="3CBD9A72" w14:textId="317CDABE" w:rsidR="001417B1" w:rsidRDefault="00054F29" w:rsidP="00090B9E">
      <w:r>
        <w:t xml:space="preserve"> A</w:t>
      </w:r>
      <w:r w:rsidR="003B6322">
        <w:t xml:space="preserve"> study produced by </w:t>
      </w:r>
      <w:r w:rsidR="005F0F41">
        <w:t xml:space="preserve">Kung et al [7] explored the </w:t>
      </w:r>
      <w:r w:rsidR="00E958BD">
        <w:t>performance</w:t>
      </w:r>
      <w:r w:rsidR="005F0F41">
        <w:t xml:space="preserve"> of ChatGPT </w:t>
      </w:r>
      <w:r w:rsidR="00E958BD">
        <w:t xml:space="preserve">on the </w:t>
      </w:r>
      <w:r w:rsidR="00BB4581">
        <w:t>U</w:t>
      </w:r>
      <w:r w:rsidR="00E958BD">
        <w:t>nited States Medical Licensing Exam (</w:t>
      </w:r>
      <w:r w:rsidR="00BB4581">
        <w:t>USMLE). Although this research</w:t>
      </w:r>
      <w:r w:rsidR="00507AEA">
        <w:t>’s</w:t>
      </w:r>
      <w:r w:rsidR="00BB4581">
        <w:t xml:space="preserve"> pr</w:t>
      </w:r>
      <w:r w:rsidR="005A5922">
        <w:t xml:space="preserve">imary focus was on </w:t>
      </w:r>
      <w:r w:rsidR="00E40C87">
        <w:t>testing performance on</w:t>
      </w:r>
      <w:r w:rsidR="00EA3F68">
        <w:t xml:space="preserve"> the exam above, </w:t>
      </w:r>
      <w:r w:rsidR="00F950A1">
        <w:t xml:space="preserve">a discussion is made on the </w:t>
      </w:r>
      <w:r w:rsidR="0073561F">
        <w:t>results on whether the AI tool can assist in knowledge enhancement of users</w:t>
      </w:r>
      <w:r w:rsidR="00777A48">
        <w:t xml:space="preserve"> in medical education</w:t>
      </w:r>
      <w:r w:rsidR="0073561F">
        <w:t xml:space="preserve"> who are taking such an exam</w:t>
      </w:r>
      <w:r w:rsidR="00A61142">
        <w:t xml:space="preserve"> </w:t>
      </w:r>
      <w:r w:rsidR="00CA1B92">
        <w:t>by</w:t>
      </w:r>
      <w:r w:rsidR="00A61142">
        <w:t xml:space="preserve"> gaining insight </w:t>
      </w:r>
      <w:r w:rsidR="00807523">
        <w:t xml:space="preserve">into </w:t>
      </w:r>
      <w:r w:rsidR="00A61142">
        <w:t xml:space="preserve">areas </w:t>
      </w:r>
      <w:r w:rsidR="00807523">
        <w:t>that needs development</w:t>
      </w:r>
      <w:r w:rsidR="00CA1B92">
        <w:t>.</w:t>
      </w:r>
      <w:r w:rsidR="00FA4DB6">
        <w:t xml:space="preserve"> However</w:t>
      </w:r>
      <w:r w:rsidR="00807523">
        <w:t xml:space="preserve">, </w:t>
      </w:r>
      <w:r w:rsidR="00FA4DB6">
        <w:t xml:space="preserve">limitations of this research keep it focused on ChatGPT and its output from </w:t>
      </w:r>
      <w:r w:rsidR="00807523">
        <w:t xml:space="preserve">USMLE, although </w:t>
      </w:r>
      <w:r w:rsidR="008665D4">
        <w:t>alluding</w:t>
      </w:r>
      <w:r w:rsidR="008E27BF">
        <w:t xml:space="preserve"> to explore </w:t>
      </w:r>
      <w:r w:rsidR="004E5E79">
        <w:t>both use of knowledge enhance</w:t>
      </w:r>
      <w:r w:rsidR="00807523">
        <w:t>ment</w:t>
      </w:r>
      <w:r w:rsidR="004E5E79">
        <w:t xml:space="preserve"> for medical students taking the exam and further incorporation into day-to-day use. Additionally, no medical student participation </w:t>
      </w:r>
      <w:r w:rsidR="00634167">
        <w:t>is shown against this study to explore the improvement of scoring in the USMLE</w:t>
      </w:r>
      <w:r w:rsidR="00B96F03">
        <w:t>.</w:t>
      </w:r>
    </w:p>
    <w:p w14:paraId="577FF08A" w14:textId="3ABD9CA1" w:rsidR="00807523" w:rsidRPr="00090B9E" w:rsidRDefault="00D52CA2" w:rsidP="0052354B">
      <w:r>
        <w:t xml:space="preserve">Yue et al [8] explores the use of ChatGPT </w:t>
      </w:r>
      <w:r w:rsidR="0076331C">
        <w:t>in providing financial knowledge to non-financial users.</w:t>
      </w:r>
      <w:r w:rsidR="00397C12">
        <w:t xml:space="preserve"> The study goes further by stating that ChatGPT has the potential to empower individuals in </w:t>
      </w:r>
      <w:r w:rsidR="00625935">
        <w:t>gaining financial knowledge to help make informed decisions.</w:t>
      </w:r>
      <w:r w:rsidR="00A4195D">
        <w:t xml:space="preserve"> Additionally, test</w:t>
      </w:r>
      <w:r w:rsidR="0046246B">
        <w:t>s</w:t>
      </w:r>
      <w:r w:rsidR="00A4195D">
        <w:t xml:space="preserve"> were performed on how the AI tool,</w:t>
      </w:r>
      <w:r w:rsidR="00684201">
        <w:t xml:space="preserve"> explains definitions of financial terms and metrics</w:t>
      </w:r>
      <w:r w:rsidR="00D94A10">
        <w:t xml:space="preserve">, as well as explaining </w:t>
      </w:r>
      <w:r w:rsidR="00073123">
        <w:t xml:space="preserve">SHAP scores </w:t>
      </w:r>
      <w:r w:rsidR="001A3659">
        <w:t>based on different publication approaches.</w:t>
      </w:r>
      <w:r w:rsidR="00DE2364">
        <w:t xml:space="preserve"> Whilst the study goes in depth testing the capabilities of ChatGPT and the responses it provides and </w:t>
      </w:r>
      <w:r w:rsidR="0035581F">
        <w:t xml:space="preserve">how this can help others gain new knowledge in the financial space, there is no evidence of testing these </w:t>
      </w:r>
      <w:r w:rsidR="0046246B">
        <w:t>prompts against participants and to determine from them whether this information provided is something that can be understood and learnt, or if this can be incorporated into a laypersons day-to-day routine to expand their knowledge further.</w:t>
      </w:r>
    </w:p>
    <w:p w14:paraId="31DFEC97" w14:textId="77777777" w:rsidR="00C15A15" w:rsidRDefault="00C15A15" w:rsidP="00D10559"/>
    <w:p w14:paraId="4713D4C7" w14:textId="77777777" w:rsidR="00C15A15" w:rsidRDefault="00C15A15" w:rsidP="00D10559"/>
    <w:p w14:paraId="6EDF069F" w14:textId="77777777" w:rsidR="00C15A15" w:rsidRDefault="00C15A15" w:rsidP="00D10559"/>
    <w:p w14:paraId="0156B55D" w14:textId="77777777" w:rsidR="007D3543" w:rsidRDefault="007D3543" w:rsidP="00D10559"/>
    <w:p w14:paraId="0520DF34" w14:textId="644A718F" w:rsidR="007D3543" w:rsidRDefault="007D3543" w:rsidP="007D3543">
      <w:pPr>
        <w:pStyle w:val="Heading2"/>
      </w:pPr>
      <w:r>
        <w:t>Conclusion</w:t>
      </w:r>
    </w:p>
    <w:p w14:paraId="3C99CD98" w14:textId="3C12E152" w:rsidR="00967FDC" w:rsidRPr="00967FDC" w:rsidRDefault="00967FDC" w:rsidP="00967FDC">
      <w:r>
        <w:t xml:space="preserve">The purpose of the literature in question was to evaluate the current research available on </w:t>
      </w:r>
      <w:r w:rsidR="00BF25EE">
        <w:t>participants</w:t>
      </w:r>
      <w:r w:rsidR="00632201">
        <w:t xml:space="preserve"> who have used </w:t>
      </w:r>
      <w:r w:rsidR="00BF25EE">
        <w:t>ChatGPT, and</w:t>
      </w:r>
      <w:r w:rsidR="00632201">
        <w:t xml:space="preserve"> whether a) it has enhanced their knowledge either generally or within a specific realm, or b) </w:t>
      </w:r>
      <w:r w:rsidR="000F1A3A">
        <w:t>if so, if ChatGPT has been incorporated into their day-to-day activities. It appears thou</w:t>
      </w:r>
      <w:r w:rsidR="002C2AD3">
        <w:t xml:space="preserve">gh this review, that the use of ChatGPT is still novel, since its </w:t>
      </w:r>
      <w:r w:rsidR="00747316">
        <w:t>release from</w:t>
      </w:r>
      <w:r w:rsidR="0042796A">
        <w:t xml:space="preserve"> Open AI </w:t>
      </w:r>
      <w:r w:rsidR="002C2AD3">
        <w:t xml:space="preserve">late 2022; and </w:t>
      </w:r>
      <w:r w:rsidR="00BF25EE">
        <w:t>whilst at least one paper has made some progress in this area, the belief is that there is a gap within the research space on the accommodation of participants and understanding their interactions rather</w:t>
      </w:r>
      <w:r w:rsidR="00747316">
        <w:t xml:space="preserve"> than</w:t>
      </w:r>
      <w:r w:rsidR="00BF25EE">
        <w:t xml:space="preserve"> separate stand-alone studies of the researcher or topic alone.</w:t>
      </w:r>
    </w:p>
    <w:p w14:paraId="3DF5DD05" w14:textId="4F45BF83" w:rsidR="00EC41E6" w:rsidRPr="00D10559" w:rsidRDefault="00EC41E6" w:rsidP="00D10559"/>
    <w:p w14:paraId="0AB1C3DA" w14:textId="3B05DF78" w:rsidR="00ED710F" w:rsidRDefault="00ED710F">
      <w:pPr>
        <w:spacing w:line="259" w:lineRule="auto"/>
      </w:pPr>
    </w:p>
    <w:p w14:paraId="594974AF" w14:textId="77777777" w:rsidR="00ED710F" w:rsidRDefault="00ED710F" w:rsidP="00ED710F">
      <w:pPr>
        <w:spacing w:after="0"/>
        <w:rPr>
          <w:i/>
          <w:iCs/>
        </w:rPr>
      </w:pPr>
    </w:p>
    <w:p w14:paraId="42341E18" w14:textId="77777777" w:rsidR="00ED710F" w:rsidRPr="001161F3" w:rsidRDefault="00ED710F" w:rsidP="00ED710F">
      <w:pPr>
        <w:spacing w:after="0"/>
        <w:rPr>
          <w:i/>
          <w:iCs/>
        </w:rPr>
      </w:pPr>
    </w:p>
    <w:p w14:paraId="1878AABF" w14:textId="3DA8AAEB" w:rsidR="00AA18AD" w:rsidRDefault="00AA18AD">
      <w:pPr>
        <w:spacing w:line="259" w:lineRule="auto"/>
      </w:pPr>
      <w:r>
        <w:br w:type="page"/>
      </w:r>
    </w:p>
    <w:p w14:paraId="42257FB6" w14:textId="60F6DE7A" w:rsidR="00AA18AD" w:rsidRDefault="00AA18AD" w:rsidP="00AA18AD">
      <w:pPr>
        <w:pStyle w:val="Heading1"/>
      </w:pPr>
      <w:r>
        <w:lastRenderedPageBreak/>
        <w:t>Research Hypothesis and Questions</w:t>
      </w:r>
    </w:p>
    <w:p w14:paraId="1DB7D593" w14:textId="3089197B" w:rsidR="00AA18AD" w:rsidRDefault="00AA18AD">
      <w:pPr>
        <w:spacing w:line="259" w:lineRule="auto"/>
      </w:pPr>
      <w:r>
        <w:br w:type="page"/>
      </w:r>
    </w:p>
    <w:p w14:paraId="16A35C8D" w14:textId="56E771AA" w:rsidR="00AA18AD" w:rsidRDefault="00AA18AD" w:rsidP="00AA18AD">
      <w:pPr>
        <w:pStyle w:val="Heading1"/>
      </w:pPr>
      <w:r>
        <w:lastRenderedPageBreak/>
        <w:t>Methodology</w:t>
      </w:r>
    </w:p>
    <w:p w14:paraId="119ABE5A" w14:textId="78853F3C" w:rsidR="00AA18AD" w:rsidRDefault="00AA18AD">
      <w:pPr>
        <w:spacing w:line="259" w:lineRule="auto"/>
      </w:pPr>
      <w:r>
        <w:br w:type="page"/>
      </w:r>
    </w:p>
    <w:p w14:paraId="2AD7D802" w14:textId="6FEBD514" w:rsidR="00AA18AD" w:rsidRDefault="00AA18AD" w:rsidP="00AA18AD">
      <w:pPr>
        <w:pStyle w:val="Heading1"/>
      </w:pPr>
      <w:r>
        <w:lastRenderedPageBreak/>
        <w:t>Ethical Approval</w:t>
      </w:r>
    </w:p>
    <w:p w14:paraId="331D5C6B" w14:textId="086F32C4" w:rsidR="00AA18AD" w:rsidRDefault="00AA18AD">
      <w:pPr>
        <w:spacing w:line="259" w:lineRule="auto"/>
      </w:pPr>
      <w:r>
        <w:br w:type="page"/>
      </w:r>
    </w:p>
    <w:p w14:paraId="2CFB3E07" w14:textId="679019DD" w:rsidR="00AA18AD" w:rsidRDefault="00AA18AD" w:rsidP="00AA18AD">
      <w:pPr>
        <w:pStyle w:val="Heading1"/>
      </w:pPr>
      <w:r>
        <w:lastRenderedPageBreak/>
        <w:t>References</w:t>
      </w:r>
    </w:p>
    <w:p w14:paraId="5436E8BC" w14:textId="4C9A74FF" w:rsidR="00841277" w:rsidRPr="00841277" w:rsidRDefault="00841277" w:rsidP="0084127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>[1]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. Gregersen, “ChatGPT | Definition &amp; Facts | Britannica,” </w:t>
      </w:r>
      <w:hyperlink r:id="rId8" w:history="1">
        <w:r w:rsidRPr="00841277">
          <w:rPr>
            <w:rStyle w:val="Hyperlink"/>
            <w:rFonts w:ascii="Times New Roman" w:eastAsia="Times New Roman" w:hAnsi="Times New Roman" w:cs="Times New Roman"/>
            <w:i/>
            <w:iCs/>
            <w:sz w:val="24"/>
            <w:szCs w:val="24"/>
            <w:lang w:eastAsia="en-GB"/>
          </w:rPr>
          <w:t>www.britannica.com</w:t>
        </w:r>
      </w:hyperlink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>, May 10, 2023. https://www.britannica.com/technology/ChatGPT (accessed May 13, 2023).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</w:p>
    <w:p w14:paraId="4F2D72CD" w14:textId="54E280DA" w:rsidR="00841277" w:rsidRPr="00841277" w:rsidRDefault="00841277" w:rsidP="0084127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>[2]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. Rahman, H. J. R. Terano, N. Rahman, A. Salamzadeh, and S. Rahaman, “ChatGPT and Academic Research: A Review and Recommendations Based on Practical Examples,” </w:t>
      </w:r>
      <w:r w:rsidRPr="00841277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Journal of Education, Management and Development Studies</w:t>
      </w: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>, vol. 3, no. 1, pp. 1–12, Mar. 2023, doi: https://doi.org/10.52631/jemds.v3i1.175.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</w:p>
    <w:p w14:paraId="392C06D2" w14:textId="10761C7D" w:rsidR="00841277" w:rsidRPr="00841277" w:rsidRDefault="00841277" w:rsidP="0084127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>[3]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N. M. S. Surameery and M. Y. Shakor, “Use Chat GPT to Solve Programming Bugs,” </w:t>
      </w:r>
      <w:r w:rsidRPr="00841277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International Journal of Information technology and Computer Engineering</w:t>
      </w: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>, vol. 3, no. 31, pp. 17–22, Jan. 2023, doi: https://doi.org/10.55529/ijitc.31.17.22.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</w:p>
    <w:p w14:paraId="6925E863" w14:textId="5AD6CB13" w:rsidR="00841277" w:rsidRPr="00841277" w:rsidRDefault="00841277" w:rsidP="0084127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>[4]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. Aljanabi and ChatGPT, “ChatGPT: Future Directions and Open possibilities,” </w:t>
      </w:r>
      <w:r w:rsidRPr="00841277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Mesopotamian Journal of Cyber Security</w:t>
      </w: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>, vol. 2023, pp. 16–17, Jan. 2023, doi: https://doi.org/10.58496/mjcs/2023/003.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</w:p>
    <w:p w14:paraId="36198AA9" w14:textId="6AD44932" w:rsidR="00841277" w:rsidRPr="00841277" w:rsidRDefault="00841277" w:rsidP="0084127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>[5]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. Lieberman, “What Is ChatGPT and How Is It Used in Education?,” </w:t>
      </w:r>
      <w:r w:rsidRPr="00841277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ducation Week</w:t>
      </w: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>, Jan. 04, 2023. Accessed: May 13, 2023. [Online]. Available: https://www.edweek.org/technology/what-is-chatgpt-and-how-is-it-used-in-education/2023/01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</w:p>
    <w:p w14:paraId="6BDC9620" w14:textId="4AB9E83C" w:rsidR="00841277" w:rsidRPr="00841277" w:rsidRDefault="00841277" w:rsidP="0084127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>[6]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. Tlili </w:t>
      </w:r>
      <w:r w:rsidRPr="00841277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t al.</w:t>
      </w: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“What if the devil is my guardian angel: ChatGPT as a case study of using chatbots in education,” </w:t>
      </w:r>
      <w:r w:rsidRPr="00841277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Smart Learning Environments</w:t>
      </w: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>, vol. 10, no. 1, Feb. 2023, doi: https://doi.org/10.1186/s40561-023-00237-x.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</w:p>
    <w:p w14:paraId="05C70908" w14:textId="590F2960" w:rsidR="00841277" w:rsidRPr="00841277" w:rsidRDefault="00841277" w:rsidP="0084127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>[7]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. H. Kung </w:t>
      </w:r>
      <w:r w:rsidRPr="00841277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t al.</w:t>
      </w: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“Performance of ChatGPT on USMLE: Potential for AI-Assisted Medical Education Using Large Language Models,” </w:t>
      </w:r>
      <w:r w:rsidRPr="00841277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medRxiv</w:t>
      </w: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>, vol. 2, Dec. 2022, doi: https://doi.org/10.1101/2022.12.19.22283643.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</w:p>
    <w:p w14:paraId="2FE10FAA" w14:textId="56F515BE" w:rsidR="00841277" w:rsidRPr="00841277" w:rsidRDefault="00841277" w:rsidP="0084127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>[8]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. Yue, D. Au, C. C. Au, and K. Y. Iu, “Democratizing Financial Knowledge with ChatGPT by OpenAI: Unleashing the Power of Technology,” </w:t>
      </w:r>
      <w:r w:rsidRPr="00841277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papers.ssrn.com</w:t>
      </w:r>
      <w:r w:rsidRPr="00841277">
        <w:rPr>
          <w:rFonts w:ascii="Times New Roman" w:eastAsia="Times New Roman" w:hAnsi="Times New Roman" w:cs="Times New Roman"/>
          <w:sz w:val="24"/>
          <w:szCs w:val="24"/>
          <w:lang w:eastAsia="en-GB"/>
        </w:rPr>
        <w:t>, Feb. 02, 2023. https://ssrn.com/abstract=4346152 (accessed May 13, 2023).</w:t>
      </w:r>
    </w:p>
    <w:p w14:paraId="1F80D95F" w14:textId="77777777" w:rsidR="00AE53E3" w:rsidRPr="00AE53E3" w:rsidRDefault="00AE53E3" w:rsidP="00AE53E3"/>
    <w:p w14:paraId="2A46B29B" w14:textId="753EA4D2" w:rsidR="00AA18AD" w:rsidRDefault="00AA18AD">
      <w:pPr>
        <w:spacing w:line="259" w:lineRule="auto"/>
      </w:pPr>
      <w:r>
        <w:br w:type="page"/>
      </w:r>
    </w:p>
    <w:p w14:paraId="7F45F52F" w14:textId="3A71F164" w:rsidR="00AA18AD" w:rsidRPr="00AA18AD" w:rsidRDefault="00AA18AD" w:rsidP="00AA18AD">
      <w:pPr>
        <w:pStyle w:val="Heading1"/>
      </w:pPr>
      <w:r>
        <w:lastRenderedPageBreak/>
        <w:t>Appendices</w:t>
      </w:r>
    </w:p>
    <w:sectPr w:rsidR="00AA18AD" w:rsidRPr="00AA18AD" w:rsidSect="00A948D4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701" w:right="1440" w:bottom="1701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A3B7A7" w14:textId="77777777" w:rsidR="008F53CF" w:rsidRDefault="008F53CF" w:rsidP="00081B12">
      <w:pPr>
        <w:spacing w:after="0" w:line="240" w:lineRule="auto"/>
      </w:pPr>
      <w:r>
        <w:separator/>
      </w:r>
    </w:p>
  </w:endnote>
  <w:endnote w:type="continuationSeparator" w:id="0">
    <w:p w14:paraId="2B6CE292" w14:textId="77777777" w:rsidR="008F53CF" w:rsidRDefault="008F53CF" w:rsidP="00081B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-12506560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FE43FA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03707A">
          <w:rPr>
            <w:rFonts w:cs="Arial"/>
            <w:noProof/>
          </w:rPr>
          <w:t>2</w:t>
        </w:r>
        <w:r w:rsidRPr="00081B12">
          <w:rPr>
            <w:rFonts w:cs="Arial"/>
            <w:noProof/>
          </w:rPr>
          <w:fldChar w:fldCharType="end"/>
        </w:r>
      </w:p>
      <w:p w14:paraId="41FE43FB" w14:textId="77777777" w:rsidR="00081B12" w:rsidRPr="00081B12" w:rsidRDefault="00664F16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15116390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FE4400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CC445E">
          <w:rPr>
            <w:rFonts w:cs="Arial"/>
            <w:noProof/>
          </w:rPr>
          <w:t>1</w:t>
        </w:r>
        <w:r w:rsidRPr="00081B12">
          <w:rPr>
            <w:rFonts w:cs="Arial"/>
            <w:noProof/>
          </w:rPr>
          <w:fldChar w:fldCharType="end"/>
        </w:r>
      </w:p>
      <w:p w14:paraId="41FE4401" w14:textId="77777777" w:rsidR="00081B12" w:rsidRPr="00081B12" w:rsidRDefault="00664F16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09CB0" w14:textId="77777777" w:rsidR="008F53CF" w:rsidRDefault="008F53CF" w:rsidP="00081B12">
      <w:pPr>
        <w:spacing w:after="0" w:line="240" w:lineRule="auto"/>
      </w:pPr>
      <w:r>
        <w:separator/>
      </w:r>
    </w:p>
  </w:footnote>
  <w:footnote w:type="continuationSeparator" w:id="0">
    <w:p w14:paraId="3891198D" w14:textId="77777777" w:rsidR="008F53CF" w:rsidRDefault="008F53CF" w:rsidP="00081B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E43F7" w14:textId="3D11DAA4" w:rsidR="00081B12" w:rsidRPr="00081B12" w:rsidRDefault="00B00692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Louis Othen</w:t>
    </w:r>
  </w:p>
  <w:p w14:paraId="41FE43F9" w14:textId="084605D0" w:rsidR="00081B12" w:rsidRPr="00081B12" w:rsidRDefault="00B00692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E43FC" w14:textId="49D45152" w:rsidR="00081B12" w:rsidRPr="00081B12" w:rsidRDefault="00081B12" w:rsidP="00081B12">
    <w:pPr>
      <w:pStyle w:val="Header"/>
      <w:spacing w:line="360" w:lineRule="auto"/>
      <w:jc w:val="right"/>
      <w:rPr>
        <w:rFonts w:cs="Arial"/>
      </w:rPr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41FE4402" wp14:editId="41FE4403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257200" cy="475200"/>
          <wp:effectExtent l="0" t="0" r="0" b="127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WMS Bilingual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7200" cy="47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F006B">
      <w:rPr>
        <w:rFonts w:cs="Arial"/>
      </w:rPr>
      <w:t>Louis Othen</w:t>
    </w:r>
  </w:p>
  <w:p w14:paraId="41FE43FD" w14:textId="3601418B" w:rsidR="00081B12" w:rsidRDefault="004F006B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  <w:p w14:paraId="41FE43FE" w14:textId="77777777" w:rsidR="00081B12" w:rsidRDefault="00081B12">
    <w:pPr>
      <w:pStyle w:val="Header"/>
    </w:pPr>
  </w:p>
  <w:p w14:paraId="41FE43FF" w14:textId="77777777" w:rsidR="00C543C4" w:rsidRDefault="00C543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D261B"/>
    <w:multiLevelType w:val="hybridMultilevel"/>
    <w:tmpl w:val="438A93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D82C3B"/>
    <w:multiLevelType w:val="multilevel"/>
    <w:tmpl w:val="4ADA0E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859975260">
    <w:abstractNumId w:val="0"/>
  </w:num>
  <w:num w:numId="2" w16cid:durableId="2319332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szA2MzG2NDc3MbVQ0lEKTi0uzszPAykwrAUA14WDOywAAAA="/>
  </w:docVars>
  <w:rsids>
    <w:rsidRoot w:val="00081B12"/>
    <w:rsid w:val="0000029F"/>
    <w:rsid w:val="00001AE5"/>
    <w:rsid w:val="00001DA2"/>
    <w:rsid w:val="00002ACB"/>
    <w:rsid w:val="000045B9"/>
    <w:rsid w:val="00011DFE"/>
    <w:rsid w:val="000134EE"/>
    <w:rsid w:val="0001629F"/>
    <w:rsid w:val="00016E55"/>
    <w:rsid w:val="00021A78"/>
    <w:rsid w:val="000249F5"/>
    <w:rsid w:val="00024D91"/>
    <w:rsid w:val="0003707A"/>
    <w:rsid w:val="00040D44"/>
    <w:rsid w:val="00041EF8"/>
    <w:rsid w:val="00044B60"/>
    <w:rsid w:val="000458FD"/>
    <w:rsid w:val="00046BC7"/>
    <w:rsid w:val="00051BBC"/>
    <w:rsid w:val="000535C5"/>
    <w:rsid w:val="000539EC"/>
    <w:rsid w:val="00054F29"/>
    <w:rsid w:val="00055216"/>
    <w:rsid w:val="000552E3"/>
    <w:rsid w:val="0005537A"/>
    <w:rsid w:val="00057647"/>
    <w:rsid w:val="00057997"/>
    <w:rsid w:val="00063A3A"/>
    <w:rsid w:val="00073123"/>
    <w:rsid w:val="00076A9A"/>
    <w:rsid w:val="00081B12"/>
    <w:rsid w:val="0008585C"/>
    <w:rsid w:val="00086BF6"/>
    <w:rsid w:val="00087993"/>
    <w:rsid w:val="0009064E"/>
    <w:rsid w:val="00090B9E"/>
    <w:rsid w:val="00090C94"/>
    <w:rsid w:val="0009174D"/>
    <w:rsid w:val="00093774"/>
    <w:rsid w:val="00093E9C"/>
    <w:rsid w:val="0009525A"/>
    <w:rsid w:val="000A0B11"/>
    <w:rsid w:val="000A1F13"/>
    <w:rsid w:val="000A3436"/>
    <w:rsid w:val="000A655A"/>
    <w:rsid w:val="000A7754"/>
    <w:rsid w:val="000B21F2"/>
    <w:rsid w:val="000B25F9"/>
    <w:rsid w:val="000B43D4"/>
    <w:rsid w:val="000B4CE0"/>
    <w:rsid w:val="000B539A"/>
    <w:rsid w:val="000C07D0"/>
    <w:rsid w:val="000C1A4F"/>
    <w:rsid w:val="000C57A6"/>
    <w:rsid w:val="000C6DAE"/>
    <w:rsid w:val="000D1ECB"/>
    <w:rsid w:val="000D3F5A"/>
    <w:rsid w:val="000D4C7D"/>
    <w:rsid w:val="000D69C0"/>
    <w:rsid w:val="000D7AC1"/>
    <w:rsid w:val="000E0C75"/>
    <w:rsid w:val="000E2135"/>
    <w:rsid w:val="000E4BC7"/>
    <w:rsid w:val="000E682B"/>
    <w:rsid w:val="000E68B4"/>
    <w:rsid w:val="000E78B8"/>
    <w:rsid w:val="000F1A3A"/>
    <w:rsid w:val="000F2C46"/>
    <w:rsid w:val="000F2F99"/>
    <w:rsid w:val="000F5A93"/>
    <w:rsid w:val="0010239E"/>
    <w:rsid w:val="001025F7"/>
    <w:rsid w:val="001033F0"/>
    <w:rsid w:val="00107A17"/>
    <w:rsid w:val="00115B94"/>
    <w:rsid w:val="001167CA"/>
    <w:rsid w:val="001233BC"/>
    <w:rsid w:val="001272C7"/>
    <w:rsid w:val="00130A10"/>
    <w:rsid w:val="00133634"/>
    <w:rsid w:val="00133A92"/>
    <w:rsid w:val="00133AB3"/>
    <w:rsid w:val="001412FB"/>
    <w:rsid w:val="001417B1"/>
    <w:rsid w:val="001463F4"/>
    <w:rsid w:val="00146E80"/>
    <w:rsid w:val="0014741F"/>
    <w:rsid w:val="00152399"/>
    <w:rsid w:val="00153413"/>
    <w:rsid w:val="001557C0"/>
    <w:rsid w:val="00156BF6"/>
    <w:rsid w:val="0016299E"/>
    <w:rsid w:val="001632C1"/>
    <w:rsid w:val="00165C35"/>
    <w:rsid w:val="00167AC8"/>
    <w:rsid w:val="00173384"/>
    <w:rsid w:val="00174E16"/>
    <w:rsid w:val="001758A3"/>
    <w:rsid w:val="00180CFA"/>
    <w:rsid w:val="00181279"/>
    <w:rsid w:val="001827CE"/>
    <w:rsid w:val="00182997"/>
    <w:rsid w:val="001830B7"/>
    <w:rsid w:val="00184F4E"/>
    <w:rsid w:val="00186724"/>
    <w:rsid w:val="0019488A"/>
    <w:rsid w:val="00197EBF"/>
    <w:rsid w:val="001A1B41"/>
    <w:rsid w:val="001A3659"/>
    <w:rsid w:val="001A5A3F"/>
    <w:rsid w:val="001A69B2"/>
    <w:rsid w:val="001A792E"/>
    <w:rsid w:val="001B014A"/>
    <w:rsid w:val="001B0BA6"/>
    <w:rsid w:val="001B3178"/>
    <w:rsid w:val="001B3346"/>
    <w:rsid w:val="001B38F1"/>
    <w:rsid w:val="001B39B4"/>
    <w:rsid w:val="001B4AE6"/>
    <w:rsid w:val="001B5B6B"/>
    <w:rsid w:val="001B6A73"/>
    <w:rsid w:val="001B732E"/>
    <w:rsid w:val="001B74B4"/>
    <w:rsid w:val="001C046F"/>
    <w:rsid w:val="001C0C4E"/>
    <w:rsid w:val="001C185E"/>
    <w:rsid w:val="001C3056"/>
    <w:rsid w:val="001C5FD2"/>
    <w:rsid w:val="001C71E1"/>
    <w:rsid w:val="001D1BA9"/>
    <w:rsid w:val="001D3E1A"/>
    <w:rsid w:val="001D53ED"/>
    <w:rsid w:val="001D771A"/>
    <w:rsid w:val="001D7C3F"/>
    <w:rsid w:val="001E0BED"/>
    <w:rsid w:val="001E3052"/>
    <w:rsid w:val="001E42DC"/>
    <w:rsid w:val="001E6DE1"/>
    <w:rsid w:val="001E7052"/>
    <w:rsid w:val="001F1821"/>
    <w:rsid w:val="001F528F"/>
    <w:rsid w:val="001F5884"/>
    <w:rsid w:val="001F78A1"/>
    <w:rsid w:val="002006A9"/>
    <w:rsid w:val="00202C6A"/>
    <w:rsid w:val="00206E2F"/>
    <w:rsid w:val="00214F4D"/>
    <w:rsid w:val="00220475"/>
    <w:rsid w:val="002213B4"/>
    <w:rsid w:val="0023041E"/>
    <w:rsid w:val="00232F58"/>
    <w:rsid w:val="00235063"/>
    <w:rsid w:val="00240B3E"/>
    <w:rsid w:val="00244C8B"/>
    <w:rsid w:val="00250F36"/>
    <w:rsid w:val="002568C5"/>
    <w:rsid w:val="00256C5A"/>
    <w:rsid w:val="00257E4B"/>
    <w:rsid w:val="00260931"/>
    <w:rsid w:val="0026180C"/>
    <w:rsid w:val="00267E5D"/>
    <w:rsid w:val="0027230C"/>
    <w:rsid w:val="0027596D"/>
    <w:rsid w:val="00283CE0"/>
    <w:rsid w:val="00294C49"/>
    <w:rsid w:val="00295695"/>
    <w:rsid w:val="002959DC"/>
    <w:rsid w:val="002A11D2"/>
    <w:rsid w:val="002A154D"/>
    <w:rsid w:val="002A18C7"/>
    <w:rsid w:val="002A516F"/>
    <w:rsid w:val="002A79B5"/>
    <w:rsid w:val="002B044F"/>
    <w:rsid w:val="002B2D3D"/>
    <w:rsid w:val="002B4EA8"/>
    <w:rsid w:val="002B72CE"/>
    <w:rsid w:val="002C115B"/>
    <w:rsid w:val="002C1D75"/>
    <w:rsid w:val="002C2AD3"/>
    <w:rsid w:val="002C3B4F"/>
    <w:rsid w:val="002C60F6"/>
    <w:rsid w:val="002C6C4E"/>
    <w:rsid w:val="002C6E03"/>
    <w:rsid w:val="002D1E6D"/>
    <w:rsid w:val="002D376C"/>
    <w:rsid w:val="002D4842"/>
    <w:rsid w:val="002D4D3E"/>
    <w:rsid w:val="002D5A60"/>
    <w:rsid w:val="002D7935"/>
    <w:rsid w:val="002F18A8"/>
    <w:rsid w:val="002F5316"/>
    <w:rsid w:val="002F5E2F"/>
    <w:rsid w:val="002F72AB"/>
    <w:rsid w:val="00301213"/>
    <w:rsid w:val="00301E85"/>
    <w:rsid w:val="00304B53"/>
    <w:rsid w:val="003058F0"/>
    <w:rsid w:val="003115D3"/>
    <w:rsid w:val="003121A9"/>
    <w:rsid w:val="003130E0"/>
    <w:rsid w:val="00314862"/>
    <w:rsid w:val="0032384A"/>
    <w:rsid w:val="00323A4C"/>
    <w:rsid w:val="003303B2"/>
    <w:rsid w:val="00331621"/>
    <w:rsid w:val="00333D54"/>
    <w:rsid w:val="00337428"/>
    <w:rsid w:val="00340CB9"/>
    <w:rsid w:val="00340F60"/>
    <w:rsid w:val="00341F0E"/>
    <w:rsid w:val="00342467"/>
    <w:rsid w:val="003437AE"/>
    <w:rsid w:val="00344435"/>
    <w:rsid w:val="00344CDB"/>
    <w:rsid w:val="0034501C"/>
    <w:rsid w:val="0035581F"/>
    <w:rsid w:val="00356AEC"/>
    <w:rsid w:val="0036214B"/>
    <w:rsid w:val="003632B1"/>
    <w:rsid w:val="00363A3F"/>
    <w:rsid w:val="003641A3"/>
    <w:rsid w:val="00374016"/>
    <w:rsid w:val="003754F0"/>
    <w:rsid w:val="00377A1D"/>
    <w:rsid w:val="00385097"/>
    <w:rsid w:val="00391A0C"/>
    <w:rsid w:val="00393DF8"/>
    <w:rsid w:val="00395C58"/>
    <w:rsid w:val="00397C12"/>
    <w:rsid w:val="003B6322"/>
    <w:rsid w:val="003C059F"/>
    <w:rsid w:val="003C2BE5"/>
    <w:rsid w:val="003C4FC5"/>
    <w:rsid w:val="003D1F8B"/>
    <w:rsid w:val="003D2532"/>
    <w:rsid w:val="003D3DAE"/>
    <w:rsid w:val="003D6E6F"/>
    <w:rsid w:val="003D709A"/>
    <w:rsid w:val="003D7C46"/>
    <w:rsid w:val="003E5E7E"/>
    <w:rsid w:val="003F0BB3"/>
    <w:rsid w:val="003F0FFD"/>
    <w:rsid w:val="003F1B02"/>
    <w:rsid w:val="003F689F"/>
    <w:rsid w:val="00401AB9"/>
    <w:rsid w:val="00403267"/>
    <w:rsid w:val="00405312"/>
    <w:rsid w:val="004075BB"/>
    <w:rsid w:val="004114E0"/>
    <w:rsid w:val="00412982"/>
    <w:rsid w:val="00414B19"/>
    <w:rsid w:val="004157EB"/>
    <w:rsid w:val="004171B3"/>
    <w:rsid w:val="0042262C"/>
    <w:rsid w:val="004243FA"/>
    <w:rsid w:val="00424A5B"/>
    <w:rsid w:val="00425CC9"/>
    <w:rsid w:val="0042796A"/>
    <w:rsid w:val="00432A54"/>
    <w:rsid w:val="004365CC"/>
    <w:rsid w:val="00436F63"/>
    <w:rsid w:val="00437B95"/>
    <w:rsid w:val="00437C7C"/>
    <w:rsid w:val="00442B61"/>
    <w:rsid w:val="00443A2D"/>
    <w:rsid w:val="004467B5"/>
    <w:rsid w:val="004469C1"/>
    <w:rsid w:val="00446A8D"/>
    <w:rsid w:val="004510D2"/>
    <w:rsid w:val="00451282"/>
    <w:rsid w:val="0045657A"/>
    <w:rsid w:val="0046151F"/>
    <w:rsid w:val="004621F7"/>
    <w:rsid w:val="0046246B"/>
    <w:rsid w:val="0046251E"/>
    <w:rsid w:val="00463374"/>
    <w:rsid w:val="00463EA0"/>
    <w:rsid w:val="00464AE4"/>
    <w:rsid w:val="00467E04"/>
    <w:rsid w:val="004714B5"/>
    <w:rsid w:val="004759B9"/>
    <w:rsid w:val="0047770A"/>
    <w:rsid w:val="004856CD"/>
    <w:rsid w:val="00487786"/>
    <w:rsid w:val="00487B86"/>
    <w:rsid w:val="00491941"/>
    <w:rsid w:val="00492474"/>
    <w:rsid w:val="0049247F"/>
    <w:rsid w:val="00492B03"/>
    <w:rsid w:val="004953D9"/>
    <w:rsid w:val="00497577"/>
    <w:rsid w:val="004A73E6"/>
    <w:rsid w:val="004B05D3"/>
    <w:rsid w:val="004B1EFC"/>
    <w:rsid w:val="004B4E72"/>
    <w:rsid w:val="004B4F50"/>
    <w:rsid w:val="004B5A37"/>
    <w:rsid w:val="004C5937"/>
    <w:rsid w:val="004C61E4"/>
    <w:rsid w:val="004D075E"/>
    <w:rsid w:val="004D1201"/>
    <w:rsid w:val="004D153F"/>
    <w:rsid w:val="004D55DF"/>
    <w:rsid w:val="004D72F4"/>
    <w:rsid w:val="004E1DD2"/>
    <w:rsid w:val="004E5E79"/>
    <w:rsid w:val="004E652B"/>
    <w:rsid w:val="004F006B"/>
    <w:rsid w:val="004F08B0"/>
    <w:rsid w:val="004F2005"/>
    <w:rsid w:val="004F2253"/>
    <w:rsid w:val="004F4086"/>
    <w:rsid w:val="004F78CE"/>
    <w:rsid w:val="004F7E67"/>
    <w:rsid w:val="0050088B"/>
    <w:rsid w:val="0050206E"/>
    <w:rsid w:val="0050256D"/>
    <w:rsid w:val="00502706"/>
    <w:rsid w:val="00502724"/>
    <w:rsid w:val="00502E83"/>
    <w:rsid w:val="00504D08"/>
    <w:rsid w:val="00506BD3"/>
    <w:rsid w:val="0050730F"/>
    <w:rsid w:val="00507852"/>
    <w:rsid w:val="00507AEA"/>
    <w:rsid w:val="005166AE"/>
    <w:rsid w:val="005207CE"/>
    <w:rsid w:val="0052354B"/>
    <w:rsid w:val="00524A38"/>
    <w:rsid w:val="00524F22"/>
    <w:rsid w:val="00526840"/>
    <w:rsid w:val="00526EBC"/>
    <w:rsid w:val="005279C0"/>
    <w:rsid w:val="00532BCA"/>
    <w:rsid w:val="005335D3"/>
    <w:rsid w:val="00534B8E"/>
    <w:rsid w:val="005417AB"/>
    <w:rsid w:val="0054692F"/>
    <w:rsid w:val="005469EA"/>
    <w:rsid w:val="00550360"/>
    <w:rsid w:val="005515E1"/>
    <w:rsid w:val="00560C00"/>
    <w:rsid w:val="0056190C"/>
    <w:rsid w:val="005707A7"/>
    <w:rsid w:val="00570D9B"/>
    <w:rsid w:val="00573FDC"/>
    <w:rsid w:val="00574CFA"/>
    <w:rsid w:val="00574DEB"/>
    <w:rsid w:val="00575411"/>
    <w:rsid w:val="00577A51"/>
    <w:rsid w:val="005846A4"/>
    <w:rsid w:val="005879E9"/>
    <w:rsid w:val="00587BA1"/>
    <w:rsid w:val="00587C98"/>
    <w:rsid w:val="0059041B"/>
    <w:rsid w:val="00590960"/>
    <w:rsid w:val="005910DA"/>
    <w:rsid w:val="005965BE"/>
    <w:rsid w:val="005A09C3"/>
    <w:rsid w:val="005A5922"/>
    <w:rsid w:val="005A6154"/>
    <w:rsid w:val="005A69BA"/>
    <w:rsid w:val="005B3102"/>
    <w:rsid w:val="005B3915"/>
    <w:rsid w:val="005B4B3C"/>
    <w:rsid w:val="005B5A2C"/>
    <w:rsid w:val="005B61EA"/>
    <w:rsid w:val="005B7530"/>
    <w:rsid w:val="005C09F1"/>
    <w:rsid w:val="005C0CED"/>
    <w:rsid w:val="005C6FFC"/>
    <w:rsid w:val="005D1F90"/>
    <w:rsid w:val="005D1FDA"/>
    <w:rsid w:val="005D2E4F"/>
    <w:rsid w:val="005D5D65"/>
    <w:rsid w:val="005E2D5D"/>
    <w:rsid w:val="005E309F"/>
    <w:rsid w:val="005E3A33"/>
    <w:rsid w:val="005E6755"/>
    <w:rsid w:val="005E6BB1"/>
    <w:rsid w:val="005E7A88"/>
    <w:rsid w:val="005F0F41"/>
    <w:rsid w:val="005F3A54"/>
    <w:rsid w:val="005F4085"/>
    <w:rsid w:val="006140C5"/>
    <w:rsid w:val="00614917"/>
    <w:rsid w:val="00616BA2"/>
    <w:rsid w:val="006179DC"/>
    <w:rsid w:val="00622D28"/>
    <w:rsid w:val="00624283"/>
    <w:rsid w:val="00625935"/>
    <w:rsid w:val="006263D1"/>
    <w:rsid w:val="006321C0"/>
    <w:rsid w:val="00632201"/>
    <w:rsid w:val="00634167"/>
    <w:rsid w:val="00634692"/>
    <w:rsid w:val="006445A0"/>
    <w:rsid w:val="006464E2"/>
    <w:rsid w:val="00646A8F"/>
    <w:rsid w:val="006502C7"/>
    <w:rsid w:val="00653111"/>
    <w:rsid w:val="00654813"/>
    <w:rsid w:val="006552F6"/>
    <w:rsid w:val="00662452"/>
    <w:rsid w:val="00663D29"/>
    <w:rsid w:val="00664F16"/>
    <w:rsid w:val="00665D37"/>
    <w:rsid w:val="00665D4A"/>
    <w:rsid w:val="00666B4E"/>
    <w:rsid w:val="006679C3"/>
    <w:rsid w:val="006711D0"/>
    <w:rsid w:val="00672265"/>
    <w:rsid w:val="0067517C"/>
    <w:rsid w:val="00676575"/>
    <w:rsid w:val="00676AD3"/>
    <w:rsid w:val="00680658"/>
    <w:rsid w:val="00682344"/>
    <w:rsid w:val="00683CBB"/>
    <w:rsid w:val="00684201"/>
    <w:rsid w:val="00684A0C"/>
    <w:rsid w:val="00685553"/>
    <w:rsid w:val="006865FC"/>
    <w:rsid w:val="006926F9"/>
    <w:rsid w:val="006959C0"/>
    <w:rsid w:val="006A076B"/>
    <w:rsid w:val="006A0F12"/>
    <w:rsid w:val="006A4A65"/>
    <w:rsid w:val="006A5253"/>
    <w:rsid w:val="006A7732"/>
    <w:rsid w:val="006B2C77"/>
    <w:rsid w:val="006B4BF6"/>
    <w:rsid w:val="006B5F36"/>
    <w:rsid w:val="006C19B6"/>
    <w:rsid w:val="006C5414"/>
    <w:rsid w:val="006C5508"/>
    <w:rsid w:val="006C5835"/>
    <w:rsid w:val="006D07CC"/>
    <w:rsid w:val="006D1CEB"/>
    <w:rsid w:val="006D2EC4"/>
    <w:rsid w:val="006D301C"/>
    <w:rsid w:val="006D4300"/>
    <w:rsid w:val="006D63E0"/>
    <w:rsid w:val="006E02DC"/>
    <w:rsid w:val="006E163E"/>
    <w:rsid w:val="006E3013"/>
    <w:rsid w:val="006F008A"/>
    <w:rsid w:val="00701239"/>
    <w:rsid w:val="00705B27"/>
    <w:rsid w:val="00707D4A"/>
    <w:rsid w:val="00710FBA"/>
    <w:rsid w:val="00711A3C"/>
    <w:rsid w:val="00712DFB"/>
    <w:rsid w:val="00713D83"/>
    <w:rsid w:val="00714ED5"/>
    <w:rsid w:val="0071533A"/>
    <w:rsid w:val="00715EBB"/>
    <w:rsid w:val="0071616F"/>
    <w:rsid w:val="0071630E"/>
    <w:rsid w:val="00721490"/>
    <w:rsid w:val="00721D75"/>
    <w:rsid w:val="00723DDA"/>
    <w:rsid w:val="007243E5"/>
    <w:rsid w:val="007334AC"/>
    <w:rsid w:val="007334BE"/>
    <w:rsid w:val="0073364A"/>
    <w:rsid w:val="0073561F"/>
    <w:rsid w:val="007451D5"/>
    <w:rsid w:val="007452EB"/>
    <w:rsid w:val="007456FE"/>
    <w:rsid w:val="00745B23"/>
    <w:rsid w:val="00746C78"/>
    <w:rsid w:val="00747316"/>
    <w:rsid w:val="0074764B"/>
    <w:rsid w:val="00751798"/>
    <w:rsid w:val="0075246E"/>
    <w:rsid w:val="00753962"/>
    <w:rsid w:val="00754E17"/>
    <w:rsid w:val="00757C88"/>
    <w:rsid w:val="00761A50"/>
    <w:rsid w:val="00762926"/>
    <w:rsid w:val="00762FDF"/>
    <w:rsid w:val="0076331C"/>
    <w:rsid w:val="00765E09"/>
    <w:rsid w:val="00765EA4"/>
    <w:rsid w:val="007667C7"/>
    <w:rsid w:val="00771831"/>
    <w:rsid w:val="00771ACB"/>
    <w:rsid w:val="007727E1"/>
    <w:rsid w:val="00773C74"/>
    <w:rsid w:val="00774046"/>
    <w:rsid w:val="00774D40"/>
    <w:rsid w:val="007764C1"/>
    <w:rsid w:val="0077748F"/>
    <w:rsid w:val="00777A48"/>
    <w:rsid w:val="00782CA0"/>
    <w:rsid w:val="00784EF1"/>
    <w:rsid w:val="007850A3"/>
    <w:rsid w:val="00790437"/>
    <w:rsid w:val="007A07F4"/>
    <w:rsid w:val="007A3799"/>
    <w:rsid w:val="007A507D"/>
    <w:rsid w:val="007A5180"/>
    <w:rsid w:val="007A563E"/>
    <w:rsid w:val="007A6441"/>
    <w:rsid w:val="007A75E0"/>
    <w:rsid w:val="007B217C"/>
    <w:rsid w:val="007B361A"/>
    <w:rsid w:val="007B3F40"/>
    <w:rsid w:val="007B5CCC"/>
    <w:rsid w:val="007C22E6"/>
    <w:rsid w:val="007C49C9"/>
    <w:rsid w:val="007C651C"/>
    <w:rsid w:val="007D1CA1"/>
    <w:rsid w:val="007D3543"/>
    <w:rsid w:val="007D7ABC"/>
    <w:rsid w:val="007E08DD"/>
    <w:rsid w:val="007E3792"/>
    <w:rsid w:val="007E4AC5"/>
    <w:rsid w:val="007E6B73"/>
    <w:rsid w:val="007F215E"/>
    <w:rsid w:val="007F2F22"/>
    <w:rsid w:val="00801963"/>
    <w:rsid w:val="0080256D"/>
    <w:rsid w:val="008061B4"/>
    <w:rsid w:val="008064AD"/>
    <w:rsid w:val="00806EA5"/>
    <w:rsid w:val="00807523"/>
    <w:rsid w:val="0081110A"/>
    <w:rsid w:val="0081773D"/>
    <w:rsid w:val="00817840"/>
    <w:rsid w:val="00820E91"/>
    <w:rsid w:val="00825464"/>
    <w:rsid w:val="008255A2"/>
    <w:rsid w:val="008263F5"/>
    <w:rsid w:val="00826788"/>
    <w:rsid w:val="00827B38"/>
    <w:rsid w:val="00836E4F"/>
    <w:rsid w:val="00837B05"/>
    <w:rsid w:val="00837F65"/>
    <w:rsid w:val="00841277"/>
    <w:rsid w:val="00842418"/>
    <w:rsid w:val="008465EA"/>
    <w:rsid w:val="008466FF"/>
    <w:rsid w:val="00854A92"/>
    <w:rsid w:val="00857DE2"/>
    <w:rsid w:val="00860863"/>
    <w:rsid w:val="00864450"/>
    <w:rsid w:val="0086502F"/>
    <w:rsid w:val="008665D4"/>
    <w:rsid w:val="00867E7D"/>
    <w:rsid w:val="0087293E"/>
    <w:rsid w:val="008732B4"/>
    <w:rsid w:val="00882455"/>
    <w:rsid w:val="00883586"/>
    <w:rsid w:val="00883A51"/>
    <w:rsid w:val="00883A7C"/>
    <w:rsid w:val="008912B1"/>
    <w:rsid w:val="00892819"/>
    <w:rsid w:val="008969EE"/>
    <w:rsid w:val="008A174E"/>
    <w:rsid w:val="008A2243"/>
    <w:rsid w:val="008A2CE1"/>
    <w:rsid w:val="008A3512"/>
    <w:rsid w:val="008A4402"/>
    <w:rsid w:val="008A536B"/>
    <w:rsid w:val="008A6922"/>
    <w:rsid w:val="008A77F4"/>
    <w:rsid w:val="008B2FE5"/>
    <w:rsid w:val="008B341B"/>
    <w:rsid w:val="008B4C43"/>
    <w:rsid w:val="008B550E"/>
    <w:rsid w:val="008C017F"/>
    <w:rsid w:val="008C03F2"/>
    <w:rsid w:val="008C1C28"/>
    <w:rsid w:val="008C2481"/>
    <w:rsid w:val="008C24E4"/>
    <w:rsid w:val="008C6D80"/>
    <w:rsid w:val="008C7F92"/>
    <w:rsid w:val="008D024F"/>
    <w:rsid w:val="008D1500"/>
    <w:rsid w:val="008D3FCB"/>
    <w:rsid w:val="008D4074"/>
    <w:rsid w:val="008D6CF6"/>
    <w:rsid w:val="008E0C7F"/>
    <w:rsid w:val="008E1B5A"/>
    <w:rsid w:val="008E27BF"/>
    <w:rsid w:val="008E4460"/>
    <w:rsid w:val="008E7185"/>
    <w:rsid w:val="008F2819"/>
    <w:rsid w:val="008F3168"/>
    <w:rsid w:val="008F4846"/>
    <w:rsid w:val="008F4883"/>
    <w:rsid w:val="008F53CF"/>
    <w:rsid w:val="00901CC6"/>
    <w:rsid w:val="0090270F"/>
    <w:rsid w:val="00902A7F"/>
    <w:rsid w:val="00904060"/>
    <w:rsid w:val="009118BA"/>
    <w:rsid w:val="00912EEF"/>
    <w:rsid w:val="00914B84"/>
    <w:rsid w:val="00917C7A"/>
    <w:rsid w:val="00921202"/>
    <w:rsid w:val="00921266"/>
    <w:rsid w:val="00921B85"/>
    <w:rsid w:val="0092617B"/>
    <w:rsid w:val="00931470"/>
    <w:rsid w:val="009323D6"/>
    <w:rsid w:val="00932E04"/>
    <w:rsid w:val="00941B20"/>
    <w:rsid w:val="009421D3"/>
    <w:rsid w:val="009440DA"/>
    <w:rsid w:val="00944DB7"/>
    <w:rsid w:val="00945403"/>
    <w:rsid w:val="00945E4B"/>
    <w:rsid w:val="009472B1"/>
    <w:rsid w:val="00953415"/>
    <w:rsid w:val="009566AE"/>
    <w:rsid w:val="00957B1C"/>
    <w:rsid w:val="009638D8"/>
    <w:rsid w:val="0096582C"/>
    <w:rsid w:val="00967FDC"/>
    <w:rsid w:val="009705E3"/>
    <w:rsid w:val="00975F51"/>
    <w:rsid w:val="00977EA9"/>
    <w:rsid w:val="0098062E"/>
    <w:rsid w:val="009822E4"/>
    <w:rsid w:val="00982BC6"/>
    <w:rsid w:val="009907F0"/>
    <w:rsid w:val="00993CA3"/>
    <w:rsid w:val="00994FE0"/>
    <w:rsid w:val="00996804"/>
    <w:rsid w:val="00996AEA"/>
    <w:rsid w:val="009A110A"/>
    <w:rsid w:val="009A1143"/>
    <w:rsid w:val="009A2A5E"/>
    <w:rsid w:val="009A65A8"/>
    <w:rsid w:val="009B105D"/>
    <w:rsid w:val="009B45C6"/>
    <w:rsid w:val="009B5115"/>
    <w:rsid w:val="009C1904"/>
    <w:rsid w:val="009C2943"/>
    <w:rsid w:val="009C4337"/>
    <w:rsid w:val="009C4E47"/>
    <w:rsid w:val="009C5CFE"/>
    <w:rsid w:val="009E0B20"/>
    <w:rsid w:val="009E20CC"/>
    <w:rsid w:val="009F0517"/>
    <w:rsid w:val="009F1F8E"/>
    <w:rsid w:val="009F2F71"/>
    <w:rsid w:val="00A04715"/>
    <w:rsid w:val="00A05C47"/>
    <w:rsid w:val="00A10ADF"/>
    <w:rsid w:val="00A10E0D"/>
    <w:rsid w:val="00A113AA"/>
    <w:rsid w:val="00A17BB9"/>
    <w:rsid w:val="00A22977"/>
    <w:rsid w:val="00A246C5"/>
    <w:rsid w:val="00A2521C"/>
    <w:rsid w:val="00A3221C"/>
    <w:rsid w:val="00A33BA6"/>
    <w:rsid w:val="00A36146"/>
    <w:rsid w:val="00A4039F"/>
    <w:rsid w:val="00A4195D"/>
    <w:rsid w:val="00A516B2"/>
    <w:rsid w:val="00A521B1"/>
    <w:rsid w:val="00A524B8"/>
    <w:rsid w:val="00A54154"/>
    <w:rsid w:val="00A55054"/>
    <w:rsid w:val="00A61142"/>
    <w:rsid w:val="00A62B69"/>
    <w:rsid w:val="00A63C86"/>
    <w:rsid w:val="00A64A99"/>
    <w:rsid w:val="00A64E8D"/>
    <w:rsid w:val="00A65BE0"/>
    <w:rsid w:val="00A66944"/>
    <w:rsid w:val="00A7071D"/>
    <w:rsid w:val="00A71C72"/>
    <w:rsid w:val="00A7225F"/>
    <w:rsid w:val="00A7239A"/>
    <w:rsid w:val="00A745EE"/>
    <w:rsid w:val="00A74D1B"/>
    <w:rsid w:val="00A801FB"/>
    <w:rsid w:val="00A80491"/>
    <w:rsid w:val="00A80B70"/>
    <w:rsid w:val="00A84A25"/>
    <w:rsid w:val="00A84FBA"/>
    <w:rsid w:val="00A861BE"/>
    <w:rsid w:val="00A92404"/>
    <w:rsid w:val="00A948D4"/>
    <w:rsid w:val="00A95E27"/>
    <w:rsid w:val="00A96533"/>
    <w:rsid w:val="00AA1562"/>
    <w:rsid w:val="00AA18AD"/>
    <w:rsid w:val="00AA6A77"/>
    <w:rsid w:val="00AA6E40"/>
    <w:rsid w:val="00AA6F09"/>
    <w:rsid w:val="00AA7882"/>
    <w:rsid w:val="00AB261C"/>
    <w:rsid w:val="00AB46B3"/>
    <w:rsid w:val="00AB6B89"/>
    <w:rsid w:val="00AB72CB"/>
    <w:rsid w:val="00AC1498"/>
    <w:rsid w:val="00AC1982"/>
    <w:rsid w:val="00AC19B1"/>
    <w:rsid w:val="00AC3EC4"/>
    <w:rsid w:val="00AC4AF6"/>
    <w:rsid w:val="00AC5424"/>
    <w:rsid w:val="00AD058B"/>
    <w:rsid w:val="00AD2C5C"/>
    <w:rsid w:val="00AD77A0"/>
    <w:rsid w:val="00AE2658"/>
    <w:rsid w:val="00AE4995"/>
    <w:rsid w:val="00AE53E3"/>
    <w:rsid w:val="00AE5AD3"/>
    <w:rsid w:val="00AE71B0"/>
    <w:rsid w:val="00AF0FF9"/>
    <w:rsid w:val="00AF3B70"/>
    <w:rsid w:val="00AF3D46"/>
    <w:rsid w:val="00AF56F5"/>
    <w:rsid w:val="00AF66E1"/>
    <w:rsid w:val="00B0016D"/>
    <w:rsid w:val="00B00692"/>
    <w:rsid w:val="00B009BC"/>
    <w:rsid w:val="00B0146D"/>
    <w:rsid w:val="00B0206B"/>
    <w:rsid w:val="00B0248D"/>
    <w:rsid w:val="00B03C75"/>
    <w:rsid w:val="00B04072"/>
    <w:rsid w:val="00B05152"/>
    <w:rsid w:val="00B1605B"/>
    <w:rsid w:val="00B1611A"/>
    <w:rsid w:val="00B201AD"/>
    <w:rsid w:val="00B20CD8"/>
    <w:rsid w:val="00B21230"/>
    <w:rsid w:val="00B23489"/>
    <w:rsid w:val="00B23D5C"/>
    <w:rsid w:val="00B24212"/>
    <w:rsid w:val="00B268EA"/>
    <w:rsid w:val="00B269AB"/>
    <w:rsid w:val="00B30D2B"/>
    <w:rsid w:val="00B34852"/>
    <w:rsid w:val="00B35D96"/>
    <w:rsid w:val="00B368C2"/>
    <w:rsid w:val="00B36B82"/>
    <w:rsid w:val="00B37879"/>
    <w:rsid w:val="00B429F8"/>
    <w:rsid w:val="00B43A2B"/>
    <w:rsid w:val="00B43A65"/>
    <w:rsid w:val="00B51D1D"/>
    <w:rsid w:val="00B52023"/>
    <w:rsid w:val="00B63843"/>
    <w:rsid w:val="00B63D02"/>
    <w:rsid w:val="00B640A4"/>
    <w:rsid w:val="00B65ED7"/>
    <w:rsid w:val="00B720C1"/>
    <w:rsid w:val="00B73E83"/>
    <w:rsid w:val="00B74841"/>
    <w:rsid w:val="00B75DA9"/>
    <w:rsid w:val="00B81D06"/>
    <w:rsid w:val="00B84EF5"/>
    <w:rsid w:val="00B87D4A"/>
    <w:rsid w:val="00B944B6"/>
    <w:rsid w:val="00B95190"/>
    <w:rsid w:val="00B9654B"/>
    <w:rsid w:val="00B96F03"/>
    <w:rsid w:val="00B972FC"/>
    <w:rsid w:val="00BA229D"/>
    <w:rsid w:val="00BA303A"/>
    <w:rsid w:val="00BA4410"/>
    <w:rsid w:val="00BA6CB1"/>
    <w:rsid w:val="00BA7251"/>
    <w:rsid w:val="00BA7F35"/>
    <w:rsid w:val="00BB3937"/>
    <w:rsid w:val="00BB4581"/>
    <w:rsid w:val="00BB5808"/>
    <w:rsid w:val="00BB5F14"/>
    <w:rsid w:val="00BB7D60"/>
    <w:rsid w:val="00BC13F4"/>
    <w:rsid w:val="00BC2F37"/>
    <w:rsid w:val="00BC2F61"/>
    <w:rsid w:val="00BC6ED6"/>
    <w:rsid w:val="00BC7E53"/>
    <w:rsid w:val="00BD13FD"/>
    <w:rsid w:val="00BD2D15"/>
    <w:rsid w:val="00BD3558"/>
    <w:rsid w:val="00BD7B6E"/>
    <w:rsid w:val="00BE1839"/>
    <w:rsid w:val="00BF1998"/>
    <w:rsid w:val="00BF23D0"/>
    <w:rsid w:val="00BF25EE"/>
    <w:rsid w:val="00BF50E2"/>
    <w:rsid w:val="00BF558C"/>
    <w:rsid w:val="00BF597B"/>
    <w:rsid w:val="00BF7357"/>
    <w:rsid w:val="00C00432"/>
    <w:rsid w:val="00C020B3"/>
    <w:rsid w:val="00C065BB"/>
    <w:rsid w:val="00C07A4C"/>
    <w:rsid w:val="00C10266"/>
    <w:rsid w:val="00C111B8"/>
    <w:rsid w:val="00C131C7"/>
    <w:rsid w:val="00C13645"/>
    <w:rsid w:val="00C137EA"/>
    <w:rsid w:val="00C15A15"/>
    <w:rsid w:val="00C17ADE"/>
    <w:rsid w:val="00C25699"/>
    <w:rsid w:val="00C26DE1"/>
    <w:rsid w:val="00C314BF"/>
    <w:rsid w:val="00C31C48"/>
    <w:rsid w:val="00C34FEF"/>
    <w:rsid w:val="00C3542E"/>
    <w:rsid w:val="00C36379"/>
    <w:rsid w:val="00C40C4C"/>
    <w:rsid w:val="00C435C1"/>
    <w:rsid w:val="00C47CE1"/>
    <w:rsid w:val="00C51120"/>
    <w:rsid w:val="00C515AD"/>
    <w:rsid w:val="00C518E0"/>
    <w:rsid w:val="00C52863"/>
    <w:rsid w:val="00C54143"/>
    <w:rsid w:val="00C543C4"/>
    <w:rsid w:val="00C547CA"/>
    <w:rsid w:val="00C601DA"/>
    <w:rsid w:val="00C62CC0"/>
    <w:rsid w:val="00C6337B"/>
    <w:rsid w:val="00C63981"/>
    <w:rsid w:val="00C66294"/>
    <w:rsid w:val="00C73586"/>
    <w:rsid w:val="00C74007"/>
    <w:rsid w:val="00C77339"/>
    <w:rsid w:val="00C7756E"/>
    <w:rsid w:val="00C807CF"/>
    <w:rsid w:val="00C87222"/>
    <w:rsid w:val="00C91A15"/>
    <w:rsid w:val="00C92A78"/>
    <w:rsid w:val="00CA1B92"/>
    <w:rsid w:val="00CA4283"/>
    <w:rsid w:val="00CA46DB"/>
    <w:rsid w:val="00CA56C9"/>
    <w:rsid w:val="00CA5C44"/>
    <w:rsid w:val="00CA6838"/>
    <w:rsid w:val="00CB0B75"/>
    <w:rsid w:val="00CB35B8"/>
    <w:rsid w:val="00CB4E31"/>
    <w:rsid w:val="00CC445E"/>
    <w:rsid w:val="00CC4F46"/>
    <w:rsid w:val="00CC6CC6"/>
    <w:rsid w:val="00CD32F9"/>
    <w:rsid w:val="00CD3EEC"/>
    <w:rsid w:val="00CD59B9"/>
    <w:rsid w:val="00CD64B5"/>
    <w:rsid w:val="00CD780F"/>
    <w:rsid w:val="00CD7F6D"/>
    <w:rsid w:val="00CE02FB"/>
    <w:rsid w:val="00CE1371"/>
    <w:rsid w:val="00CE3DDC"/>
    <w:rsid w:val="00CE3EE9"/>
    <w:rsid w:val="00CE4195"/>
    <w:rsid w:val="00CF39BC"/>
    <w:rsid w:val="00CF51B3"/>
    <w:rsid w:val="00CF6BFA"/>
    <w:rsid w:val="00CF77AA"/>
    <w:rsid w:val="00D01260"/>
    <w:rsid w:val="00D031C1"/>
    <w:rsid w:val="00D06725"/>
    <w:rsid w:val="00D0709E"/>
    <w:rsid w:val="00D10559"/>
    <w:rsid w:val="00D11079"/>
    <w:rsid w:val="00D113F2"/>
    <w:rsid w:val="00D143BE"/>
    <w:rsid w:val="00D16441"/>
    <w:rsid w:val="00D17049"/>
    <w:rsid w:val="00D175A0"/>
    <w:rsid w:val="00D17D83"/>
    <w:rsid w:val="00D234D9"/>
    <w:rsid w:val="00D27183"/>
    <w:rsid w:val="00D308FF"/>
    <w:rsid w:val="00D31DE3"/>
    <w:rsid w:val="00D3603F"/>
    <w:rsid w:val="00D374CB"/>
    <w:rsid w:val="00D43182"/>
    <w:rsid w:val="00D46D08"/>
    <w:rsid w:val="00D51643"/>
    <w:rsid w:val="00D52CA2"/>
    <w:rsid w:val="00D55F3B"/>
    <w:rsid w:val="00D56926"/>
    <w:rsid w:val="00D57224"/>
    <w:rsid w:val="00D57FFB"/>
    <w:rsid w:val="00D70EB6"/>
    <w:rsid w:val="00D75B05"/>
    <w:rsid w:val="00D822AA"/>
    <w:rsid w:val="00D8724F"/>
    <w:rsid w:val="00D87A58"/>
    <w:rsid w:val="00D87D2A"/>
    <w:rsid w:val="00D919A0"/>
    <w:rsid w:val="00D946CF"/>
    <w:rsid w:val="00D94A10"/>
    <w:rsid w:val="00DA0643"/>
    <w:rsid w:val="00DA0683"/>
    <w:rsid w:val="00DA1C8A"/>
    <w:rsid w:val="00DA23A8"/>
    <w:rsid w:val="00DA4795"/>
    <w:rsid w:val="00DA6147"/>
    <w:rsid w:val="00DA7DEC"/>
    <w:rsid w:val="00DB4043"/>
    <w:rsid w:val="00DB52A7"/>
    <w:rsid w:val="00DB5F13"/>
    <w:rsid w:val="00DB7412"/>
    <w:rsid w:val="00DC1FD6"/>
    <w:rsid w:val="00DC5838"/>
    <w:rsid w:val="00DC6C3B"/>
    <w:rsid w:val="00DC7C22"/>
    <w:rsid w:val="00DC7DA2"/>
    <w:rsid w:val="00DD2232"/>
    <w:rsid w:val="00DD49F5"/>
    <w:rsid w:val="00DD722D"/>
    <w:rsid w:val="00DE0D8A"/>
    <w:rsid w:val="00DE2364"/>
    <w:rsid w:val="00DE23C6"/>
    <w:rsid w:val="00DE2A56"/>
    <w:rsid w:val="00DF1AB0"/>
    <w:rsid w:val="00E02789"/>
    <w:rsid w:val="00E02866"/>
    <w:rsid w:val="00E0390B"/>
    <w:rsid w:val="00E056A3"/>
    <w:rsid w:val="00E07AA3"/>
    <w:rsid w:val="00E13ED9"/>
    <w:rsid w:val="00E155B7"/>
    <w:rsid w:val="00E16E94"/>
    <w:rsid w:val="00E16EB6"/>
    <w:rsid w:val="00E2060F"/>
    <w:rsid w:val="00E21C3D"/>
    <w:rsid w:val="00E2235B"/>
    <w:rsid w:val="00E24F56"/>
    <w:rsid w:val="00E25406"/>
    <w:rsid w:val="00E26323"/>
    <w:rsid w:val="00E35FB3"/>
    <w:rsid w:val="00E3708C"/>
    <w:rsid w:val="00E40C87"/>
    <w:rsid w:val="00E44082"/>
    <w:rsid w:val="00E444BA"/>
    <w:rsid w:val="00E452B7"/>
    <w:rsid w:val="00E47001"/>
    <w:rsid w:val="00E50D3A"/>
    <w:rsid w:val="00E52F2B"/>
    <w:rsid w:val="00E530D7"/>
    <w:rsid w:val="00E546E4"/>
    <w:rsid w:val="00E54F50"/>
    <w:rsid w:val="00E574DC"/>
    <w:rsid w:val="00E618DE"/>
    <w:rsid w:val="00E6327F"/>
    <w:rsid w:val="00E662DD"/>
    <w:rsid w:val="00E73329"/>
    <w:rsid w:val="00E76CA9"/>
    <w:rsid w:val="00E7767E"/>
    <w:rsid w:val="00E80019"/>
    <w:rsid w:val="00E82856"/>
    <w:rsid w:val="00E84B8C"/>
    <w:rsid w:val="00E85A3D"/>
    <w:rsid w:val="00E92A1F"/>
    <w:rsid w:val="00E958BD"/>
    <w:rsid w:val="00E97349"/>
    <w:rsid w:val="00E97A1C"/>
    <w:rsid w:val="00E97BBA"/>
    <w:rsid w:val="00EA2B94"/>
    <w:rsid w:val="00EA3F68"/>
    <w:rsid w:val="00EA4D7F"/>
    <w:rsid w:val="00EA6BD7"/>
    <w:rsid w:val="00EA7956"/>
    <w:rsid w:val="00EB0791"/>
    <w:rsid w:val="00EB10ED"/>
    <w:rsid w:val="00EB1C11"/>
    <w:rsid w:val="00EB1DAB"/>
    <w:rsid w:val="00EB3557"/>
    <w:rsid w:val="00EB64FA"/>
    <w:rsid w:val="00EB7601"/>
    <w:rsid w:val="00EC22FA"/>
    <w:rsid w:val="00EC30EA"/>
    <w:rsid w:val="00EC3936"/>
    <w:rsid w:val="00EC3EB1"/>
    <w:rsid w:val="00EC411F"/>
    <w:rsid w:val="00EC41E6"/>
    <w:rsid w:val="00EC4309"/>
    <w:rsid w:val="00EC6D66"/>
    <w:rsid w:val="00ED1DA2"/>
    <w:rsid w:val="00ED207F"/>
    <w:rsid w:val="00ED710F"/>
    <w:rsid w:val="00ED7DC8"/>
    <w:rsid w:val="00ED7E66"/>
    <w:rsid w:val="00EE0778"/>
    <w:rsid w:val="00EE439B"/>
    <w:rsid w:val="00EE4B84"/>
    <w:rsid w:val="00EE5964"/>
    <w:rsid w:val="00EE770C"/>
    <w:rsid w:val="00EF0F3A"/>
    <w:rsid w:val="00EF2A53"/>
    <w:rsid w:val="00EF3B15"/>
    <w:rsid w:val="00EF570F"/>
    <w:rsid w:val="00F037AE"/>
    <w:rsid w:val="00F04110"/>
    <w:rsid w:val="00F05579"/>
    <w:rsid w:val="00F1087B"/>
    <w:rsid w:val="00F15E20"/>
    <w:rsid w:val="00F215DA"/>
    <w:rsid w:val="00F225C3"/>
    <w:rsid w:val="00F23017"/>
    <w:rsid w:val="00F30E7D"/>
    <w:rsid w:val="00F324E6"/>
    <w:rsid w:val="00F352E6"/>
    <w:rsid w:val="00F3551E"/>
    <w:rsid w:val="00F41DF0"/>
    <w:rsid w:val="00F420C2"/>
    <w:rsid w:val="00F42BEC"/>
    <w:rsid w:val="00F46ED3"/>
    <w:rsid w:val="00F50B6D"/>
    <w:rsid w:val="00F5274E"/>
    <w:rsid w:val="00F5481C"/>
    <w:rsid w:val="00F62D0A"/>
    <w:rsid w:val="00F646B1"/>
    <w:rsid w:val="00F65895"/>
    <w:rsid w:val="00F674A3"/>
    <w:rsid w:val="00F676B1"/>
    <w:rsid w:val="00F678FD"/>
    <w:rsid w:val="00F71110"/>
    <w:rsid w:val="00F8006A"/>
    <w:rsid w:val="00F80AE1"/>
    <w:rsid w:val="00F8222D"/>
    <w:rsid w:val="00F82E36"/>
    <w:rsid w:val="00F83A3B"/>
    <w:rsid w:val="00F87DF6"/>
    <w:rsid w:val="00F90D29"/>
    <w:rsid w:val="00F9105B"/>
    <w:rsid w:val="00F92CEE"/>
    <w:rsid w:val="00F950A1"/>
    <w:rsid w:val="00F95A92"/>
    <w:rsid w:val="00F95C7E"/>
    <w:rsid w:val="00FA0DFC"/>
    <w:rsid w:val="00FA2636"/>
    <w:rsid w:val="00FA34AA"/>
    <w:rsid w:val="00FA4DB6"/>
    <w:rsid w:val="00FB09C7"/>
    <w:rsid w:val="00FB0EEE"/>
    <w:rsid w:val="00FB13B6"/>
    <w:rsid w:val="00FB152F"/>
    <w:rsid w:val="00FB1F18"/>
    <w:rsid w:val="00FB54A3"/>
    <w:rsid w:val="00FB6978"/>
    <w:rsid w:val="00FB6DB0"/>
    <w:rsid w:val="00FC59EF"/>
    <w:rsid w:val="00FD32F2"/>
    <w:rsid w:val="00FD5B6D"/>
    <w:rsid w:val="00FD79E5"/>
    <w:rsid w:val="00FE1D87"/>
    <w:rsid w:val="00FE5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FE43F2"/>
  <w15:chartTrackingRefBased/>
  <w15:docId w15:val="{A3E7A370-D531-406F-B09D-E5EB3242E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B12"/>
    <w:pPr>
      <w:spacing w:line="36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43C4"/>
    <w:pPr>
      <w:keepNext/>
      <w:keepLines/>
      <w:spacing w:before="240" w:after="0"/>
      <w:outlineLvl w:val="0"/>
    </w:pPr>
    <w:rPr>
      <w:rFonts w:eastAsiaTheme="majorEastAsia" w:cstheme="majorBidi"/>
      <w:b/>
      <w:color w:val="03456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43C4"/>
    <w:pPr>
      <w:keepNext/>
      <w:keepLines/>
      <w:spacing w:before="40" w:after="0"/>
      <w:outlineLvl w:val="1"/>
    </w:pPr>
    <w:rPr>
      <w:rFonts w:eastAsiaTheme="majorEastAsia" w:cstheme="majorBidi"/>
      <w:b/>
      <w:color w:val="03456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43C4"/>
    <w:pPr>
      <w:keepNext/>
      <w:keepLines/>
      <w:spacing w:before="40" w:after="120"/>
      <w:outlineLvl w:val="2"/>
    </w:pPr>
    <w:rPr>
      <w:rFonts w:eastAsiaTheme="majorEastAsia" w:cstheme="majorBidi"/>
      <w:b/>
      <w:color w:val="03456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657A"/>
    <w:pPr>
      <w:keepNext/>
      <w:keepLines/>
      <w:spacing w:before="40" w:after="120"/>
      <w:outlineLvl w:val="3"/>
    </w:pPr>
    <w:rPr>
      <w:rFonts w:eastAsiaTheme="majorEastAsia" w:cstheme="majorBidi"/>
      <w:iCs/>
      <w:color w:val="7366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543C4"/>
    <w:pPr>
      <w:spacing w:after="0"/>
      <w:contextualSpacing/>
    </w:pPr>
    <w:rPr>
      <w:rFonts w:eastAsiaTheme="majorEastAsia" w:cstheme="majorBidi"/>
      <w:b/>
      <w:color w:val="73666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43C4"/>
    <w:rPr>
      <w:rFonts w:ascii="Arial" w:eastAsiaTheme="majorEastAsia" w:hAnsi="Arial" w:cstheme="majorBidi"/>
      <w:b/>
      <w:color w:val="736663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B12"/>
  </w:style>
  <w:style w:type="paragraph" w:styleId="Footer">
    <w:name w:val="footer"/>
    <w:basedOn w:val="Normal"/>
    <w:link w:val="Foot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B12"/>
  </w:style>
  <w:style w:type="character" w:customStyle="1" w:styleId="Heading1Char">
    <w:name w:val="Heading 1 Char"/>
    <w:basedOn w:val="DefaultParagraphFont"/>
    <w:link w:val="Heading1"/>
    <w:uiPriority w:val="9"/>
    <w:rsid w:val="00C543C4"/>
    <w:rPr>
      <w:rFonts w:ascii="Arial" w:eastAsiaTheme="majorEastAsia" w:hAnsi="Arial" w:cstheme="majorBidi"/>
      <w:b/>
      <w:color w:val="03456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43C4"/>
    <w:rPr>
      <w:rFonts w:ascii="Arial" w:eastAsiaTheme="majorEastAsia" w:hAnsi="Arial" w:cstheme="majorBidi"/>
      <w:b/>
      <w:color w:val="034561"/>
      <w:sz w:val="3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43C4"/>
    <w:pPr>
      <w:numPr>
        <w:ilvl w:val="1"/>
      </w:numPr>
      <w:spacing w:after="0"/>
    </w:pPr>
    <w:rPr>
      <w:rFonts w:eastAsiaTheme="minorEastAsia"/>
      <w:color w:val="9D9D9C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543C4"/>
    <w:rPr>
      <w:rFonts w:ascii="Arial" w:eastAsiaTheme="minorEastAsia" w:hAnsi="Arial"/>
      <w:color w:val="9D9D9C"/>
      <w:spacing w:val="15"/>
    </w:rPr>
  </w:style>
  <w:style w:type="paragraph" w:styleId="NoSpacing">
    <w:name w:val="No Spacing"/>
    <w:link w:val="NoSpacingChar"/>
    <w:uiPriority w:val="1"/>
    <w:qFormat/>
    <w:rsid w:val="00C543C4"/>
    <w:pPr>
      <w:spacing w:after="0" w:line="240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543C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543C4"/>
    <w:rPr>
      <w:rFonts w:ascii="Arial" w:eastAsiaTheme="majorEastAsia" w:hAnsi="Arial" w:cstheme="majorBidi"/>
      <w:b/>
      <w:color w:val="034561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5657A"/>
    <w:pPr>
      <w:spacing w:after="200" w:line="240" w:lineRule="auto"/>
    </w:pPr>
    <w:rPr>
      <w:i/>
      <w:iCs/>
      <w:color w:val="736663"/>
      <w:sz w:val="20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5657A"/>
    <w:rPr>
      <w:rFonts w:ascii="Arial" w:eastAsiaTheme="majorEastAsia" w:hAnsi="Arial" w:cstheme="majorBidi"/>
      <w:iCs/>
      <w:color w:val="736663"/>
    </w:rPr>
  </w:style>
  <w:style w:type="character" w:customStyle="1" w:styleId="NoSpacingChar">
    <w:name w:val="No Spacing Char"/>
    <w:basedOn w:val="DefaultParagraphFont"/>
    <w:link w:val="NoSpacing"/>
    <w:uiPriority w:val="1"/>
    <w:rsid w:val="00EC6D66"/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653111"/>
    <w:rPr>
      <w:i/>
      <w:iCs/>
    </w:rPr>
  </w:style>
  <w:style w:type="character" w:styleId="Hyperlink">
    <w:name w:val="Hyperlink"/>
    <w:basedOn w:val="DefaultParagraphFont"/>
    <w:uiPriority w:val="99"/>
    <w:unhideWhenUsed/>
    <w:rsid w:val="00C735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358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412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4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97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4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87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8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38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71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8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20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72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41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4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55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07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0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5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4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5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52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4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4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25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4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94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4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4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7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54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86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0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6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86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86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1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09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0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93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8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8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40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6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3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4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5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4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17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9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9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53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7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9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31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2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0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6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7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5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56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14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56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66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79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3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39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36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4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2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59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09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1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0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16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06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45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5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0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25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3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71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0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9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4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82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46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62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25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4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620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7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07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3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45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37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30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6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6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175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74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57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26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6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66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7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2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12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1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6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6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48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43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7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54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6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3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12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7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97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5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2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8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3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0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83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1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83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3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5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0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09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6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98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58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8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03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22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8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07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6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3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53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01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9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20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26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3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80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62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9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71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4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0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7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8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93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87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85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ritannica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44EB39D-605F-40A7-B15B-E4E98E976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11</Pages>
  <Words>1182</Words>
  <Characters>674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WMS Assessment Template</vt:lpstr>
    </vt:vector>
  </TitlesOfParts>
  <Company>GU</Company>
  <LinksUpToDate>false</LinksUpToDate>
  <CharactersWithSpaces>7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WMS Assessment Template</dc:title>
  <dc:subject/>
  <dc:creator>Jessica Muirhead</dc:creator>
  <cp:keywords/>
  <dc:description/>
  <cp:lastModifiedBy>LOUIS OTHEN</cp:lastModifiedBy>
  <cp:revision>199</cp:revision>
  <dcterms:created xsi:type="dcterms:W3CDTF">2023-05-12T16:59:00Z</dcterms:created>
  <dcterms:modified xsi:type="dcterms:W3CDTF">2023-05-13T22:29:00Z</dcterms:modified>
</cp:coreProperties>
</file>